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0327" w:rsidRDefault="00AA3691" w:rsidP="003F06B3">
      <w:pPr>
        <w:pStyle w:val="BodyText"/>
        <w:jc w:val="left"/>
        <w:rPr>
          <w:rFonts w:ascii="Frutiger LT Std 55 Roman" w:hAnsi="Frutiger LT Std 55 Roman"/>
          <w:sz w:val="22"/>
          <w:szCs w:val="22"/>
        </w:rPr>
      </w:pPr>
      <w:r>
        <w:rPr>
          <w:rFonts w:ascii="Frutiger LT Std 55 Roman" w:hAnsi="Frutiger LT Std 55 Roman"/>
          <w:noProof/>
          <w:sz w:val="22"/>
          <w:szCs w:val="22"/>
        </w:rPr>
        <w:drawing>
          <wp:anchor distT="0" distB="0" distL="114300" distR="114300" simplePos="0" relativeHeight="251658240" behindDoc="1" locked="0" layoutInCell="1" allowOverlap="1" wp14:anchorId="19952394" wp14:editId="0982A475">
            <wp:simplePos x="0" y="0"/>
            <wp:positionH relativeFrom="column">
              <wp:posOffset>-133350</wp:posOffset>
            </wp:positionH>
            <wp:positionV relativeFrom="paragraph">
              <wp:posOffset>-457200</wp:posOffset>
            </wp:positionV>
            <wp:extent cx="2333625" cy="933450"/>
            <wp:effectExtent l="0" t="0" r="952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SKB_logo_and_Names_Color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3625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80327" w:rsidRDefault="00180327" w:rsidP="003F06B3">
      <w:pPr>
        <w:pStyle w:val="BodyText"/>
        <w:jc w:val="left"/>
        <w:rPr>
          <w:rFonts w:ascii="Frutiger LT Std 55 Roman" w:hAnsi="Frutiger LT Std 55 Roman"/>
          <w:sz w:val="22"/>
          <w:szCs w:val="22"/>
        </w:rPr>
      </w:pPr>
    </w:p>
    <w:p w:rsidR="00180327" w:rsidRPr="004676E1" w:rsidRDefault="00180327" w:rsidP="003F06B3">
      <w:pPr>
        <w:pStyle w:val="BodyText"/>
        <w:jc w:val="left"/>
        <w:rPr>
          <w:rFonts w:ascii="Times New Roman" w:hAnsi="Times New Roman"/>
          <w:sz w:val="22"/>
          <w:szCs w:val="22"/>
        </w:rPr>
      </w:pPr>
    </w:p>
    <w:p w:rsidR="00643EEA" w:rsidRDefault="00643EEA" w:rsidP="00643EEA">
      <w:pPr>
        <w:jc w:val="center"/>
        <w:rPr>
          <w:b/>
          <w:bCs/>
          <w:color w:val="000000"/>
        </w:rPr>
      </w:pPr>
    </w:p>
    <w:p w:rsidR="005A1E8F" w:rsidRDefault="005A1E8F" w:rsidP="005A1E8F">
      <w:pPr>
        <w:jc w:val="right"/>
        <w:rPr>
          <w:b/>
          <w:bCs/>
          <w:color w:val="000000"/>
        </w:rPr>
      </w:pPr>
    </w:p>
    <w:p w:rsidR="00643EEA" w:rsidRDefault="00643EEA" w:rsidP="00643EEA">
      <w:pPr>
        <w:jc w:val="center"/>
        <w:rPr>
          <w:b/>
          <w:bCs/>
          <w:color w:val="000000"/>
        </w:rPr>
      </w:pPr>
      <w:r>
        <w:rPr>
          <w:b/>
          <w:bCs/>
          <w:color w:val="000000"/>
        </w:rPr>
        <w:t xml:space="preserve">Michael T. Smith Named New Partner at </w:t>
      </w:r>
      <w:r w:rsidRPr="002D42F5">
        <w:rPr>
          <w:b/>
          <w:bCs/>
          <w:color w:val="000000"/>
        </w:rPr>
        <w:t xml:space="preserve">Birch, Stewart, Kolasch </w:t>
      </w:r>
      <w:r>
        <w:rPr>
          <w:b/>
          <w:bCs/>
          <w:color w:val="000000"/>
        </w:rPr>
        <w:t>&amp; Birch</w:t>
      </w:r>
    </w:p>
    <w:p w:rsidR="00643EEA" w:rsidRPr="002D42F5" w:rsidRDefault="00643EEA" w:rsidP="00643EEA">
      <w:pPr>
        <w:jc w:val="both"/>
        <w:rPr>
          <w:rFonts w:ascii="Calibri" w:hAnsi="Calibri" w:cs="Calibri"/>
          <w:color w:val="000000"/>
        </w:rPr>
      </w:pPr>
    </w:p>
    <w:p w:rsidR="00643EEA" w:rsidRDefault="00643EEA" w:rsidP="00643EEA">
      <w:pPr>
        <w:jc w:val="both"/>
        <w:rPr>
          <w:color w:val="000000"/>
        </w:rPr>
      </w:pPr>
      <w:r w:rsidRPr="003C4B33">
        <w:t>Birch, Stewart, Kolasch &amp; Birch, LLP</w:t>
      </w:r>
      <w:r w:rsidRPr="003C4B33">
        <w:rPr>
          <w:color w:val="000000"/>
        </w:rPr>
        <w:t> (</w:t>
      </w:r>
      <w:r w:rsidRPr="002D42F5">
        <w:rPr>
          <w:color w:val="000000"/>
        </w:rPr>
        <w:t xml:space="preserve">BSKB), </w:t>
      </w:r>
      <w:r>
        <w:rPr>
          <w:bCs/>
          <w:color w:val="000000"/>
        </w:rPr>
        <w:t xml:space="preserve">is pleased to announce the promotion of Michael T. Smith as </w:t>
      </w:r>
      <w:r w:rsidR="006A3A1F">
        <w:rPr>
          <w:bCs/>
          <w:color w:val="000000"/>
        </w:rPr>
        <w:t xml:space="preserve">a </w:t>
      </w:r>
      <w:r>
        <w:rPr>
          <w:bCs/>
          <w:color w:val="000000"/>
        </w:rPr>
        <w:t>Partner</w:t>
      </w:r>
      <w:r w:rsidR="006A3A1F">
        <w:rPr>
          <w:color w:val="000000"/>
        </w:rPr>
        <w:t>.</w:t>
      </w:r>
      <w:r w:rsidRPr="002D42F5">
        <w:rPr>
          <w:color w:val="000000"/>
        </w:rPr>
        <w:t xml:space="preserve"> </w:t>
      </w:r>
    </w:p>
    <w:p w:rsidR="00643EEA" w:rsidRDefault="00643EEA" w:rsidP="00643EEA">
      <w:pPr>
        <w:jc w:val="both"/>
        <w:rPr>
          <w:color w:val="000000"/>
        </w:rPr>
      </w:pPr>
    </w:p>
    <w:p w:rsidR="00643EEA" w:rsidRDefault="00643EEA" w:rsidP="00643EEA">
      <w:pPr>
        <w:jc w:val="both"/>
        <w:rPr>
          <w:color w:val="000000"/>
        </w:rPr>
      </w:pPr>
      <w:r w:rsidRPr="003C4B33">
        <w:t>Michael T. Smith</w:t>
      </w:r>
      <w:r>
        <w:rPr>
          <w:color w:val="000000"/>
        </w:rPr>
        <w:t xml:space="preserve"> joined BSKB in 2012 having practiced in the </w:t>
      </w:r>
      <w:r w:rsidRPr="00CF29FE">
        <w:rPr>
          <w:color w:val="000000"/>
        </w:rPr>
        <w:t>intellectual property field since 2001</w:t>
      </w:r>
      <w:r>
        <w:rPr>
          <w:color w:val="000000"/>
        </w:rPr>
        <w:t>.</w:t>
      </w:r>
      <w:r w:rsidRPr="00CF29FE">
        <w:rPr>
          <w:color w:val="000000"/>
        </w:rPr>
        <w:t xml:space="preserve"> </w:t>
      </w:r>
      <w:r>
        <w:rPr>
          <w:color w:val="000000"/>
        </w:rPr>
        <w:t>Mr. Smith’s practice focuses on</w:t>
      </w:r>
      <w:r w:rsidRPr="00CF29FE">
        <w:rPr>
          <w:color w:val="000000"/>
        </w:rPr>
        <w:t xml:space="preserve"> all aspects of trademark law, including clearance, prosecution, maintenance, enforcement, and licensing. </w:t>
      </w:r>
      <w:r>
        <w:rPr>
          <w:color w:val="000000"/>
        </w:rPr>
        <w:t>His</w:t>
      </w:r>
      <w:r w:rsidRPr="00CF29FE">
        <w:rPr>
          <w:color w:val="000000"/>
        </w:rPr>
        <w:t xml:space="preserve"> practice also includes patent prosecution, litigation in federal district courts, and </w:t>
      </w:r>
      <w:r w:rsidRPr="00CF29FE">
        <w:rPr>
          <w:i/>
          <w:color w:val="000000"/>
        </w:rPr>
        <w:t xml:space="preserve">inter </w:t>
      </w:r>
      <w:proofErr w:type="spellStart"/>
      <w:r w:rsidRPr="00CF29FE">
        <w:rPr>
          <w:i/>
          <w:color w:val="000000"/>
        </w:rPr>
        <w:t>partes</w:t>
      </w:r>
      <w:proofErr w:type="spellEnd"/>
      <w:r w:rsidRPr="00CF29FE">
        <w:rPr>
          <w:i/>
          <w:color w:val="000000"/>
        </w:rPr>
        <w:t xml:space="preserve"> </w:t>
      </w:r>
      <w:r w:rsidRPr="00CF29FE">
        <w:rPr>
          <w:color w:val="000000"/>
        </w:rPr>
        <w:t xml:space="preserve">matters before the Trademark Trial and Appeal Board as well as the Patent Trial and Appeal Board. Mr. Smith’s litigation experience includes the representation of clients from a variety of industries, including media, technology, hospitality and manufacturing. </w:t>
      </w:r>
    </w:p>
    <w:p w:rsidR="00643EEA" w:rsidRDefault="00643EEA" w:rsidP="00643EEA">
      <w:pPr>
        <w:jc w:val="both"/>
        <w:rPr>
          <w:color w:val="000000"/>
        </w:rPr>
      </w:pPr>
    </w:p>
    <w:p w:rsidR="00643EEA" w:rsidRDefault="00643EEA" w:rsidP="00643EEA">
      <w:pPr>
        <w:jc w:val="both"/>
        <w:rPr>
          <w:color w:val="000000"/>
        </w:rPr>
      </w:pPr>
      <w:r>
        <w:rPr>
          <w:color w:val="000000"/>
        </w:rPr>
        <w:t>Mr. Smith received his</w:t>
      </w:r>
      <w:r w:rsidRPr="0047593E">
        <w:rPr>
          <w:color w:val="000000"/>
        </w:rPr>
        <w:t xml:space="preserve"> bachelor’s degree in </w:t>
      </w:r>
      <w:r>
        <w:rPr>
          <w:color w:val="000000"/>
        </w:rPr>
        <w:t xml:space="preserve">biology from West Virginia University and his </w:t>
      </w:r>
      <w:r w:rsidRPr="0047593E">
        <w:rPr>
          <w:color w:val="000000"/>
        </w:rPr>
        <w:t xml:space="preserve">JD from </w:t>
      </w:r>
      <w:r>
        <w:rPr>
          <w:color w:val="000000"/>
        </w:rPr>
        <w:t xml:space="preserve">the </w:t>
      </w:r>
      <w:r w:rsidRPr="0047593E">
        <w:rPr>
          <w:color w:val="000000"/>
        </w:rPr>
        <w:t xml:space="preserve">University </w:t>
      </w:r>
      <w:proofErr w:type="gramStart"/>
      <w:r w:rsidRPr="0047593E">
        <w:rPr>
          <w:color w:val="000000"/>
        </w:rPr>
        <w:t>of Akron School of</w:t>
      </w:r>
      <w:proofErr w:type="gramEnd"/>
      <w:r w:rsidRPr="0047593E">
        <w:rPr>
          <w:color w:val="000000"/>
        </w:rPr>
        <w:t xml:space="preserve"> Law</w:t>
      </w:r>
      <w:r>
        <w:rPr>
          <w:color w:val="000000"/>
        </w:rPr>
        <w:t xml:space="preserve">. </w:t>
      </w:r>
      <w:bookmarkStart w:id="0" w:name="_GoBack"/>
      <w:bookmarkEnd w:id="0"/>
    </w:p>
    <w:p w:rsidR="00643EEA" w:rsidRDefault="00643EEA" w:rsidP="00643EEA">
      <w:pPr>
        <w:jc w:val="both"/>
        <w:rPr>
          <w:color w:val="000000"/>
        </w:rPr>
      </w:pPr>
    </w:p>
    <w:p w:rsidR="00643EEA" w:rsidRDefault="00643EEA" w:rsidP="00643EEA">
      <w:pPr>
        <w:jc w:val="both"/>
        <w:rPr>
          <w:color w:val="000000"/>
        </w:rPr>
      </w:pPr>
      <w:r>
        <w:rPr>
          <w:color w:val="000000"/>
        </w:rPr>
        <w:t>Mr. Smith will continue to serve BSKB clients and their trademark, litigation, and patent matters</w:t>
      </w:r>
      <w:r w:rsidRPr="00CF29FE">
        <w:rPr>
          <w:color w:val="000000"/>
        </w:rPr>
        <w:t>.</w:t>
      </w:r>
    </w:p>
    <w:p w:rsidR="00643EEA" w:rsidRDefault="00643EEA" w:rsidP="00643EEA">
      <w:pPr>
        <w:rPr>
          <w:color w:val="000000"/>
        </w:rPr>
      </w:pPr>
    </w:p>
    <w:p w:rsidR="00643EEA" w:rsidRDefault="00643EEA" w:rsidP="00643EEA">
      <w:pPr>
        <w:rPr>
          <w:b/>
          <w:bCs/>
          <w:color w:val="000000"/>
        </w:rPr>
      </w:pPr>
    </w:p>
    <w:p w:rsidR="004676E1" w:rsidRPr="004676E1" w:rsidRDefault="004676E1" w:rsidP="003F06B3">
      <w:pPr>
        <w:pStyle w:val="BodyText"/>
        <w:jc w:val="left"/>
        <w:rPr>
          <w:rFonts w:ascii="Times New Roman" w:hAnsi="Times New Roman"/>
        </w:rPr>
      </w:pPr>
    </w:p>
    <w:sectPr w:rsidR="004676E1" w:rsidRPr="004676E1" w:rsidSect="00D154C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354" w:left="1440" w:header="720" w:footer="720" w:gutter="0"/>
      <w:paperSrc w:first="258" w:other="258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D534E" w:rsidRDefault="00FD534E">
      <w:r>
        <w:separator/>
      </w:r>
    </w:p>
  </w:endnote>
  <w:endnote w:type="continuationSeparator" w:id="0">
    <w:p w:rsidR="00FD534E" w:rsidRDefault="00FD53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utiger LT Std 55 Roman">
    <w:altName w:val="Lucida Sans Unicode"/>
    <w:panose1 w:val="020B0602020204020204"/>
    <w:charset w:val="00"/>
    <w:family w:val="swiss"/>
    <w:notTrueType/>
    <w:pitch w:val="variable"/>
    <w:sig w:usb0="800000A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utiger LT Std 45 Light">
    <w:panose1 w:val="020B0402020204020204"/>
    <w:charset w:val="00"/>
    <w:family w:val="swiss"/>
    <w:notTrueType/>
    <w:pitch w:val="variable"/>
    <w:sig w:usb0="800000A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46FA" w:rsidRDefault="005C46F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3691" w:rsidRPr="005C46FA" w:rsidRDefault="00AA3691" w:rsidP="00AA3691">
    <w:pPr>
      <w:pStyle w:val="NormalParagraphStyle"/>
      <w:ind w:left="-180" w:right="-270"/>
      <w:jc w:val="center"/>
      <w:rPr>
        <w:rFonts w:asciiTheme="minorHAnsi" w:hAnsiTheme="minorHAnsi" w:cs="Frutiger LT Std 45 Light"/>
        <w:sz w:val="16"/>
        <w:szCs w:val="18"/>
      </w:rPr>
    </w:pPr>
    <w:r w:rsidRPr="005C46FA">
      <w:rPr>
        <w:rFonts w:asciiTheme="minorHAnsi" w:hAnsiTheme="minorHAnsi" w:cs="Frutiger LT Std 45 Light"/>
        <w:sz w:val="16"/>
        <w:szCs w:val="18"/>
      </w:rPr>
      <w:t>8110 Gatehouse Road, Suite 100</w:t>
    </w:r>
    <w:r w:rsidR="005C46FA" w:rsidRPr="005C46FA">
      <w:rPr>
        <w:rFonts w:asciiTheme="minorHAnsi" w:hAnsiTheme="minorHAnsi" w:cs="Frutiger LT Std 45 Light"/>
        <w:sz w:val="16"/>
        <w:szCs w:val="18"/>
      </w:rPr>
      <w:t xml:space="preserve"> E, Falls Church, VA 22042</w:t>
    </w:r>
    <w:r w:rsidR="005C46FA">
      <w:rPr>
        <w:rFonts w:asciiTheme="minorHAnsi" w:hAnsiTheme="minorHAnsi" w:cs="Frutiger LT Std 45 Light"/>
        <w:sz w:val="16"/>
        <w:szCs w:val="18"/>
      </w:rPr>
      <w:t>-1248</w:t>
    </w:r>
    <w:r w:rsidR="005C46FA" w:rsidRPr="005C46FA">
      <w:rPr>
        <w:rFonts w:asciiTheme="minorHAnsi" w:hAnsiTheme="minorHAnsi" w:cs="Frutiger LT Std 45 Light"/>
        <w:sz w:val="16"/>
        <w:szCs w:val="18"/>
      </w:rPr>
      <w:t xml:space="preserve"> USA</w:t>
    </w:r>
  </w:p>
  <w:p w:rsidR="00AA3691" w:rsidRPr="005C46FA" w:rsidRDefault="005C46FA" w:rsidP="00AA3691">
    <w:pPr>
      <w:pStyle w:val="Footer"/>
      <w:ind w:left="-180" w:right="-270" w:firstLine="180"/>
      <w:jc w:val="center"/>
      <w:rPr>
        <w:rFonts w:asciiTheme="minorHAnsi" w:hAnsiTheme="minorHAnsi"/>
        <w:sz w:val="22"/>
      </w:rPr>
    </w:pPr>
    <w:r>
      <w:rPr>
        <w:rFonts w:asciiTheme="minorHAnsi" w:hAnsiTheme="minorHAnsi" w:cs="Frutiger LT Std 45 Light"/>
        <w:b/>
        <w:bCs/>
        <w:sz w:val="16"/>
        <w:szCs w:val="18"/>
      </w:rPr>
      <w:t>t:</w:t>
    </w:r>
    <w:r w:rsidR="00AA3691" w:rsidRPr="005C46FA">
      <w:rPr>
        <w:rFonts w:asciiTheme="minorHAnsi" w:hAnsiTheme="minorHAnsi" w:cs="Frutiger LT Std 45 Light"/>
        <w:sz w:val="16"/>
        <w:szCs w:val="18"/>
      </w:rPr>
      <w:t xml:space="preserve"> 703-205-8000 </w:t>
    </w:r>
    <w:r>
      <w:rPr>
        <w:rFonts w:asciiTheme="minorHAnsi" w:hAnsiTheme="minorHAnsi" w:cs="Frutiger LT Std 45 Light"/>
        <w:sz w:val="16"/>
        <w:szCs w:val="18"/>
      </w:rPr>
      <w:t xml:space="preserve"> </w:t>
    </w:r>
    <w:r>
      <w:rPr>
        <w:rFonts w:ascii="Arial" w:hAnsi="Arial" w:cs="Arial"/>
        <w:sz w:val="15"/>
        <w:szCs w:val="15"/>
      </w:rPr>
      <w:t>|</w:t>
    </w:r>
    <w:r w:rsidR="00AA3691" w:rsidRPr="005C46FA">
      <w:rPr>
        <w:rFonts w:asciiTheme="minorHAnsi" w:hAnsiTheme="minorHAnsi" w:cs="Frutiger LT Std 45 Light"/>
        <w:sz w:val="16"/>
        <w:szCs w:val="18"/>
      </w:rPr>
      <w:t xml:space="preserve">  </w:t>
    </w:r>
    <w:r w:rsidR="00AA3691" w:rsidRPr="005C46FA">
      <w:rPr>
        <w:rFonts w:asciiTheme="minorHAnsi" w:hAnsiTheme="minorHAnsi" w:cs="Frutiger LT Std 45 Light"/>
        <w:b/>
        <w:bCs/>
        <w:sz w:val="16"/>
        <w:szCs w:val="18"/>
      </w:rPr>
      <w:t>f</w:t>
    </w:r>
    <w:r>
      <w:rPr>
        <w:rFonts w:asciiTheme="minorHAnsi" w:hAnsiTheme="minorHAnsi" w:cs="Frutiger LT Std 45 Light"/>
        <w:b/>
        <w:bCs/>
        <w:sz w:val="16"/>
        <w:szCs w:val="18"/>
      </w:rPr>
      <w:t>:</w:t>
    </w:r>
    <w:r w:rsidR="00AA3691" w:rsidRPr="005C46FA">
      <w:rPr>
        <w:rFonts w:asciiTheme="minorHAnsi" w:hAnsiTheme="minorHAnsi" w:cs="Frutiger LT Std 45 Light"/>
        <w:sz w:val="16"/>
        <w:szCs w:val="18"/>
      </w:rPr>
      <w:t xml:space="preserve"> 703-205-8050</w:t>
    </w:r>
    <w:r>
      <w:rPr>
        <w:rFonts w:asciiTheme="minorHAnsi" w:hAnsiTheme="minorHAnsi" w:cs="Frutiger LT Std 45 Light"/>
        <w:sz w:val="16"/>
        <w:szCs w:val="18"/>
      </w:rPr>
      <w:t xml:space="preserve"> </w:t>
    </w:r>
    <w:r w:rsidR="00AA3691" w:rsidRPr="005C46FA">
      <w:rPr>
        <w:rFonts w:asciiTheme="minorHAnsi" w:hAnsiTheme="minorHAnsi" w:cs="Frutiger LT Std 45 Light"/>
        <w:sz w:val="16"/>
        <w:szCs w:val="18"/>
      </w:rPr>
      <w:t xml:space="preserve"> </w:t>
    </w:r>
    <w:r>
      <w:rPr>
        <w:rFonts w:ascii="Arial" w:hAnsi="Arial" w:cs="Arial"/>
        <w:sz w:val="15"/>
        <w:szCs w:val="15"/>
      </w:rPr>
      <w:t>|</w:t>
    </w:r>
    <w:r w:rsidR="00AA3691" w:rsidRPr="005C46FA">
      <w:rPr>
        <w:rFonts w:asciiTheme="minorHAnsi" w:hAnsiTheme="minorHAnsi" w:cs="Frutiger LT Std 45 Light"/>
        <w:sz w:val="16"/>
        <w:szCs w:val="18"/>
      </w:rPr>
      <w:t xml:space="preserve">  </w:t>
    </w:r>
    <w:r w:rsidR="00AA3691" w:rsidRPr="005C46FA">
      <w:rPr>
        <w:rFonts w:asciiTheme="minorHAnsi" w:hAnsiTheme="minorHAnsi" w:cs="Frutiger LT Std 45 Light"/>
        <w:b/>
        <w:bCs/>
        <w:sz w:val="16"/>
        <w:szCs w:val="18"/>
      </w:rPr>
      <w:t>e</w:t>
    </w:r>
    <w:r>
      <w:rPr>
        <w:rFonts w:asciiTheme="minorHAnsi" w:hAnsiTheme="minorHAnsi" w:cs="Frutiger LT Std 45 Light"/>
        <w:b/>
        <w:bCs/>
        <w:sz w:val="16"/>
        <w:szCs w:val="18"/>
      </w:rPr>
      <w:t>:</w:t>
    </w:r>
    <w:r w:rsidR="00AA3691" w:rsidRPr="005C46FA">
      <w:rPr>
        <w:rFonts w:asciiTheme="minorHAnsi" w:hAnsiTheme="minorHAnsi" w:cs="Frutiger LT Std 45 Light"/>
        <w:sz w:val="16"/>
        <w:szCs w:val="18"/>
      </w:rPr>
      <w:t xml:space="preserve"> </w:t>
    </w:r>
    <w:r w:rsidRPr="005C46FA">
      <w:rPr>
        <w:rFonts w:asciiTheme="minorHAnsi" w:hAnsiTheme="minorHAnsi" w:cs="Frutiger LT Std 45 Light"/>
        <w:sz w:val="16"/>
        <w:szCs w:val="18"/>
      </w:rPr>
      <w:t>mailroom@bskb.com</w:t>
    </w:r>
    <w:r>
      <w:rPr>
        <w:rFonts w:asciiTheme="minorHAnsi" w:hAnsiTheme="minorHAnsi" w:cs="Frutiger LT Std 45 Light"/>
        <w:sz w:val="16"/>
        <w:szCs w:val="18"/>
      </w:rPr>
      <w:t xml:space="preserve"> </w:t>
    </w:r>
    <w:r w:rsidR="00AA3691" w:rsidRPr="005C46FA">
      <w:rPr>
        <w:rFonts w:asciiTheme="minorHAnsi" w:hAnsiTheme="minorHAnsi" w:cs="Frutiger LT Std 45 Light"/>
        <w:sz w:val="16"/>
        <w:szCs w:val="18"/>
      </w:rPr>
      <w:t xml:space="preserve"> </w:t>
    </w:r>
    <w:r>
      <w:rPr>
        <w:rFonts w:ascii="Arial" w:hAnsi="Arial" w:cs="Arial"/>
        <w:sz w:val="15"/>
        <w:szCs w:val="15"/>
      </w:rPr>
      <w:t>|</w:t>
    </w:r>
    <w:r w:rsidR="00AA3691" w:rsidRPr="005C46FA">
      <w:rPr>
        <w:rFonts w:asciiTheme="minorHAnsi" w:hAnsiTheme="minorHAnsi" w:cs="Frutiger LT Std 45 Light"/>
        <w:sz w:val="16"/>
        <w:szCs w:val="18"/>
      </w:rPr>
      <w:t xml:space="preserve">  </w:t>
    </w:r>
    <w:r w:rsidR="00AA3691" w:rsidRPr="005C46FA">
      <w:rPr>
        <w:rFonts w:asciiTheme="minorHAnsi" w:hAnsiTheme="minorHAnsi" w:cs="Frutiger LT Std 45 Light"/>
        <w:b/>
        <w:bCs/>
        <w:sz w:val="16"/>
        <w:szCs w:val="18"/>
      </w:rPr>
      <w:t>w</w:t>
    </w:r>
    <w:r>
      <w:rPr>
        <w:rFonts w:asciiTheme="minorHAnsi" w:hAnsiTheme="minorHAnsi" w:cs="Frutiger LT Std 45 Light"/>
        <w:b/>
        <w:bCs/>
        <w:sz w:val="16"/>
        <w:szCs w:val="18"/>
      </w:rPr>
      <w:t>:</w:t>
    </w:r>
    <w:r w:rsidR="00AA3691" w:rsidRPr="005C46FA">
      <w:rPr>
        <w:rFonts w:asciiTheme="minorHAnsi" w:hAnsiTheme="minorHAnsi" w:cs="Frutiger LT Std 45 Light"/>
        <w:sz w:val="16"/>
        <w:szCs w:val="18"/>
      </w:rPr>
      <w:t xml:space="preserve"> bskb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46FA" w:rsidRDefault="005C46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534E" w:rsidRDefault="00FD534E">
      <w:r>
        <w:separator/>
      </w:r>
    </w:p>
  </w:footnote>
  <w:footnote w:type="continuationSeparator" w:id="0">
    <w:p w:rsidR="00FD534E" w:rsidRDefault="00FD53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D534E" w:rsidRDefault="00FD534E">
    <w:pPr>
      <w:pStyle w:val="Head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C72DD">
      <w:rPr>
        <w:rStyle w:val="PageNumber"/>
        <w:noProof/>
      </w:rPr>
      <w:t>1</w:t>
    </w:r>
    <w:r>
      <w:rPr>
        <w:rStyle w:val="PageNumber"/>
      </w:rPr>
      <w:fldChar w:fldCharType="end"/>
    </w:r>
  </w:p>
  <w:p w:rsidR="00FD534E" w:rsidRDefault="00FD534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46FA" w:rsidRDefault="005C46F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D534E" w:rsidRDefault="00FD534E">
    <w:pPr>
      <w:pStyle w:val="Header"/>
    </w:pPr>
    <w:r>
      <w:rPr>
        <w:rFonts w:ascii="CG Times" w:hAnsi="CG Times"/>
      </w:rPr>
      <w:t>Page 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96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sjQwMjc0sjSxsDBS0lEKTi0uzszPAykwrgUAq+dGfywAAAA="/>
  </w:docVars>
  <w:rsids>
    <w:rsidRoot w:val="00964399"/>
    <w:rsid w:val="0000152F"/>
    <w:rsid w:val="00001E87"/>
    <w:rsid w:val="00003697"/>
    <w:rsid w:val="0000436C"/>
    <w:rsid w:val="00006C63"/>
    <w:rsid w:val="00010857"/>
    <w:rsid w:val="000119C2"/>
    <w:rsid w:val="00011E89"/>
    <w:rsid w:val="00012D00"/>
    <w:rsid w:val="00012EAF"/>
    <w:rsid w:val="00013D03"/>
    <w:rsid w:val="000147F7"/>
    <w:rsid w:val="00015475"/>
    <w:rsid w:val="00017F1D"/>
    <w:rsid w:val="000203B1"/>
    <w:rsid w:val="0002179A"/>
    <w:rsid w:val="000227DF"/>
    <w:rsid w:val="00023B3A"/>
    <w:rsid w:val="000242BF"/>
    <w:rsid w:val="0002441C"/>
    <w:rsid w:val="00025A8B"/>
    <w:rsid w:val="00025B80"/>
    <w:rsid w:val="00025C0E"/>
    <w:rsid w:val="00027CAE"/>
    <w:rsid w:val="000309E2"/>
    <w:rsid w:val="00031431"/>
    <w:rsid w:val="000329F8"/>
    <w:rsid w:val="00034722"/>
    <w:rsid w:val="00034A71"/>
    <w:rsid w:val="00036784"/>
    <w:rsid w:val="000368BB"/>
    <w:rsid w:val="00036C9E"/>
    <w:rsid w:val="000372E7"/>
    <w:rsid w:val="00037C27"/>
    <w:rsid w:val="00037D13"/>
    <w:rsid w:val="0004063A"/>
    <w:rsid w:val="00040977"/>
    <w:rsid w:val="00040D61"/>
    <w:rsid w:val="0004157A"/>
    <w:rsid w:val="00041AE0"/>
    <w:rsid w:val="00041F56"/>
    <w:rsid w:val="0004234D"/>
    <w:rsid w:val="00042BAF"/>
    <w:rsid w:val="0004390F"/>
    <w:rsid w:val="00043937"/>
    <w:rsid w:val="00043AD7"/>
    <w:rsid w:val="00044C3F"/>
    <w:rsid w:val="00045A93"/>
    <w:rsid w:val="00047349"/>
    <w:rsid w:val="000503F3"/>
    <w:rsid w:val="00050761"/>
    <w:rsid w:val="000527AC"/>
    <w:rsid w:val="0005316C"/>
    <w:rsid w:val="00053406"/>
    <w:rsid w:val="000536AE"/>
    <w:rsid w:val="0005383B"/>
    <w:rsid w:val="000555F8"/>
    <w:rsid w:val="00055837"/>
    <w:rsid w:val="00055990"/>
    <w:rsid w:val="00055A78"/>
    <w:rsid w:val="00057651"/>
    <w:rsid w:val="00057D32"/>
    <w:rsid w:val="00057E4B"/>
    <w:rsid w:val="000606AC"/>
    <w:rsid w:val="00061A3C"/>
    <w:rsid w:val="00062043"/>
    <w:rsid w:val="00063185"/>
    <w:rsid w:val="0006382F"/>
    <w:rsid w:val="00063C26"/>
    <w:rsid w:val="000654C0"/>
    <w:rsid w:val="0006582C"/>
    <w:rsid w:val="000663F2"/>
    <w:rsid w:val="00066A92"/>
    <w:rsid w:val="000674F7"/>
    <w:rsid w:val="000702B2"/>
    <w:rsid w:val="00071924"/>
    <w:rsid w:val="000721C1"/>
    <w:rsid w:val="00072B96"/>
    <w:rsid w:val="00075CBE"/>
    <w:rsid w:val="000766E7"/>
    <w:rsid w:val="0007718A"/>
    <w:rsid w:val="0008064E"/>
    <w:rsid w:val="000806C4"/>
    <w:rsid w:val="00080A94"/>
    <w:rsid w:val="00080C25"/>
    <w:rsid w:val="00081B77"/>
    <w:rsid w:val="00081DF9"/>
    <w:rsid w:val="00081EEA"/>
    <w:rsid w:val="000826F4"/>
    <w:rsid w:val="00083E44"/>
    <w:rsid w:val="00084FE8"/>
    <w:rsid w:val="00085174"/>
    <w:rsid w:val="00087D42"/>
    <w:rsid w:val="00087D84"/>
    <w:rsid w:val="000900BB"/>
    <w:rsid w:val="00090AB8"/>
    <w:rsid w:val="00091DA8"/>
    <w:rsid w:val="0009239D"/>
    <w:rsid w:val="00093391"/>
    <w:rsid w:val="000956B0"/>
    <w:rsid w:val="00097139"/>
    <w:rsid w:val="0009777F"/>
    <w:rsid w:val="00097B4E"/>
    <w:rsid w:val="000A004C"/>
    <w:rsid w:val="000A070C"/>
    <w:rsid w:val="000A17A6"/>
    <w:rsid w:val="000A197D"/>
    <w:rsid w:val="000A1BB5"/>
    <w:rsid w:val="000A2418"/>
    <w:rsid w:val="000A27D2"/>
    <w:rsid w:val="000A47D2"/>
    <w:rsid w:val="000A4940"/>
    <w:rsid w:val="000A5010"/>
    <w:rsid w:val="000A52E4"/>
    <w:rsid w:val="000A56A2"/>
    <w:rsid w:val="000A6058"/>
    <w:rsid w:val="000B05CD"/>
    <w:rsid w:val="000B0B91"/>
    <w:rsid w:val="000B18A3"/>
    <w:rsid w:val="000B24DD"/>
    <w:rsid w:val="000B4378"/>
    <w:rsid w:val="000B4928"/>
    <w:rsid w:val="000B4D7E"/>
    <w:rsid w:val="000B655B"/>
    <w:rsid w:val="000B7D1B"/>
    <w:rsid w:val="000C05E9"/>
    <w:rsid w:val="000C0CB6"/>
    <w:rsid w:val="000C1042"/>
    <w:rsid w:val="000C1F82"/>
    <w:rsid w:val="000C20CD"/>
    <w:rsid w:val="000C29AE"/>
    <w:rsid w:val="000C3AA9"/>
    <w:rsid w:val="000C4B30"/>
    <w:rsid w:val="000C5012"/>
    <w:rsid w:val="000C59F8"/>
    <w:rsid w:val="000C5EF2"/>
    <w:rsid w:val="000C6482"/>
    <w:rsid w:val="000C69B7"/>
    <w:rsid w:val="000D05F9"/>
    <w:rsid w:val="000D1FD7"/>
    <w:rsid w:val="000D34C9"/>
    <w:rsid w:val="000D4D30"/>
    <w:rsid w:val="000D500C"/>
    <w:rsid w:val="000D5568"/>
    <w:rsid w:val="000D79D3"/>
    <w:rsid w:val="000E01F3"/>
    <w:rsid w:val="000E02A4"/>
    <w:rsid w:val="000E0785"/>
    <w:rsid w:val="000E13D5"/>
    <w:rsid w:val="000E1CA8"/>
    <w:rsid w:val="000E3264"/>
    <w:rsid w:val="000E3D04"/>
    <w:rsid w:val="000E4D52"/>
    <w:rsid w:val="000E63B2"/>
    <w:rsid w:val="000E652C"/>
    <w:rsid w:val="000E7F96"/>
    <w:rsid w:val="000F02BD"/>
    <w:rsid w:val="000F0AD4"/>
    <w:rsid w:val="000F0B53"/>
    <w:rsid w:val="000F0F13"/>
    <w:rsid w:val="000F1970"/>
    <w:rsid w:val="000F1F5B"/>
    <w:rsid w:val="000F205D"/>
    <w:rsid w:val="000F2637"/>
    <w:rsid w:val="000F3FCF"/>
    <w:rsid w:val="000F5C47"/>
    <w:rsid w:val="000F5D7B"/>
    <w:rsid w:val="000F6454"/>
    <w:rsid w:val="00100144"/>
    <w:rsid w:val="00100357"/>
    <w:rsid w:val="0010111E"/>
    <w:rsid w:val="00101178"/>
    <w:rsid w:val="001012CB"/>
    <w:rsid w:val="00102C83"/>
    <w:rsid w:val="00104217"/>
    <w:rsid w:val="0010453B"/>
    <w:rsid w:val="00104FE8"/>
    <w:rsid w:val="00105FA7"/>
    <w:rsid w:val="001116E8"/>
    <w:rsid w:val="001126F1"/>
    <w:rsid w:val="00113005"/>
    <w:rsid w:val="00113C26"/>
    <w:rsid w:val="00116191"/>
    <w:rsid w:val="00116E84"/>
    <w:rsid w:val="00117012"/>
    <w:rsid w:val="0012047F"/>
    <w:rsid w:val="00120527"/>
    <w:rsid w:val="00120561"/>
    <w:rsid w:val="0012192A"/>
    <w:rsid w:val="00122110"/>
    <w:rsid w:val="0012328F"/>
    <w:rsid w:val="00124893"/>
    <w:rsid w:val="001266D1"/>
    <w:rsid w:val="00127740"/>
    <w:rsid w:val="0012796F"/>
    <w:rsid w:val="00127A0A"/>
    <w:rsid w:val="00127EBE"/>
    <w:rsid w:val="00130195"/>
    <w:rsid w:val="00130909"/>
    <w:rsid w:val="00130E1C"/>
    <w:rsid w:val="0013142F"/>
    <w:rsid w:val="00131EA2"/>
    <w:rsid w:val="00132030"/>
    <w:rsid w:val="001358A7"/>
    <w:rsid w:val="0013642A"/>
    <w:rsid w:val="00137ECA"/>
    <w:rsid w:val="00137F58"/>
    <w:rsid w:val="0014111B"/>
    <w:rsid w:val="00142CDD"/>
    <w:rsid w:val="00142E9D"/>
    <w:rsid w:val="00143636"/>
    <w:rsid w:val="00143D6B"/>
    <w:rsid w:val="001452F7"/>
    <w:rsid w:val="00146487"/>
    <w:rsid w:val="00147C93"/>
    <w:rsid w:val="00147F43"/>
    <w:rsid w:val="00147F94"/>
    <w:rsid w:val="001504D8"/>
    <w:rsid w:val="00151049"/>
    <w:rsid w:val="001533F6"/>
    <w:rsid w:val="00153C42"/>
    <w:rsid w:val="00154570"/>
    <w:rsid w:val="00155792"/>
    <w:rsid w:val="00155809"/>
    <w:rsid w:val="00155A28"/>
    <w:rsid w:val="00156D7C"/>
    <w:rsid w:val="001614D2"/>
    <w:rsid w:val="00162FF6"/>
    <w:rsid w:val="00163250"/>
    <w:rsid w:val="00164824"/>
    <w:rsid w:val="00166223"/>
    <w:rsid w:val="00166402"/>
    <w:rsid w:val="00167D81"/>
    <w:rsid w:val="00170587"/>
    <w:rsid w:val="00170F98"/>
    <w:rsid w:val="0017339B"/>
    <w:rsid w:val="00173701"/>
    <w:rsid w:val="001737AF"/>
    <w:rsid w:val="00175F28"/>
    <w:rsid w:val="00176F76"/>
    <w:rsid w:val="00180327"/>
    <w:rsid w:val="00180EE5"/>
    <w:rsid w:val="00181477"/>
    <w:rsid w:val="00181B6C"/>
    <w:rsid w:val="00181BE3"/>
    <w:rsid w:val="00181D62"/>
    <w:rsid w:val="00182922"/>
    <w:rsid w:val="00182B21"/>
    <w:rsid w:val="00183C6C"/>
    <w:rsid w:val="00184B54"/>
    <w:rsid w:val="00185BB3"/>
    <w:rsid w:val="001871D8"/>
    <w:rsid w:val="00192AB4"/>
    <w:rsid w:val="00192B18"/>
    <w:rsid w:val="00193014"/>
    <w:rsid w:val="00193352"/>
    <w:rsid w:val="001937F3"/>
    <w:rsid w:val="00195C25"/>
    <w:rsid w:val="001960C8"/>
    <w:rsid w:val="0019706A"/>
    <w:rsid w:val="00197616"/>
    <w:rsid w:val="00197A3B"/>
    <w:rsid w:val="001A0A75"/>
    <w:rsid w:val="001A0EF0"/>
    <w:rsid w:val="001A168A"/>
    <w:rsid w:val="001A2A7B"/>
    <w:rsid w:val="001A2E68"/>
    <w:rsid w:val="001A36CB"/>
    <w:rsid w:val="001A3C19"/>
    <w:rsid w:val="001A463D"/>
    <w:rsid w:val="001A49B4"/>
    <w:rsid w:val="001A4D3E"/>
    <w:rsid w:val="001A5E17"/>
    <w:rsid w:val="001A748F"/>
    <w:rsid w:val="001A7B8E"/>
    <w:rsid w:val="001A7D43"/>
    <w:rsid w:val="001B0371"/>
    <w:rsid w:val="001B0616"/>
    <w:rsid w:val="001B096D"/>
    <w:rsid w:val="001B0D6B"/>
    <w:rsid w:val="001B1A8F"/>
    <w:rsid w:val="001B209E"/>
    <w:rsid w:val="001B2738"/>
    <w:rsid w:val="001B2FFD"/>
    <w:rsid w:val="001B4A17"/>
    <w:rsid w:val="001B4F61"/>
    <w:rsid w:val="001B5C04"/>
    <w:rsid w:val="001B5C55"/>
    <w:rsid w:val="001B6239"/>
    <w:rsid w:val="001B671D"/>
    <w:rsid w:val="001B6A0B"/>
    <w:rsid w:val="001C2576"/>
    <w:rsid w:val="001C2DC0"/>
    <w:rsid w:val="001C56B1"/>
    <w:rsid w:val="001C5EA6"/>
    <w:rsid w:val="001C6187"/>
    <w:rsid w:val="001C7E9B"/>
    <w:rsid w:val="001D0B72"/>
    <w:rsid w:val="001D0BEF"/>
    <w:rsid w:val="001D0E3B"/>
    <w:rsid w:val="001D2DA9"/>
    <w:rsid w:val="001D37E9"/>
    <w:rsid w:val="001D3ABE"/>
    <w:rsid w:val="001D4B8D"/>
    <w:rsid w:val="001D5021"/>
    <w:rsid w:val="001D5957"/>
    <w:rsid w:val="001D61B9"/>
    <w:rsid w:val="001D62BF"/>
    <w:rsid w:val="001E125D"/>
    <w:rsid w:val="001E1264"/>
    <w:rsid w:val="001E1700"/>
    <w:rsid w:val="001E237C"/>
    <w:rsid w:val="001E2E75"/>
    <w:rsid w:val="001E3F5B"/>
    <w:rsid w:val="001E40C8"/>
    <w:rsid w:val="001E4E20"/>
    <w:rsid w:val="001E4EF2"/>
    <w:rsid w:val="001E6309"/>
    <w:rsid w:val="001F26E6"/>
    <w:rsid w:val="001F2B14"/>
    <w:rsid w:val="001F2EA4"/>
    <w:rsid w:val="001F2FF8"/>
    <w:rsid w:val="001F3178"/>
    <w:rsid w:val="001F6005"/>
    <w:rsid w:val="001F6DEF"/>
    <w:rsid w:val="00200177"/>
    <w:rsid w:val="0020051A"/>
    <w:rsid w:val="0020055A"/>
    <w:rsid w:val="00201C33"/>
    <w:rsid w:val="002029B2"/>
    <w:rsid w:val="00202A8E"/>
    <w:rsid w:val="00202F02"/>
    <w:rsid w:val="00203459"/>
    <w:rsid w:val="0020382E"/>
    <w:rsid w:val="002040EE"/>
    <w:rsid w:val="0020492C"/>
    <w:rsid w:val="00206603"/>
    <w:rsid w:val="002102AD"/>
    <w:rsid w:val="002120E7"/>
    <w:rsid w:val="00212888"/>
    <w:rsid w:val="00213538"/>
    <w:rsid w:val="00214FFF"/>
    <w:rsid w:val="002152A8"/>
    <w:rsid w:val="00216068"/>
    <w:rsid w:val="00216E8F"/>
    <w:rsid w:val="002178B8"/>
    <w:rsid w:val="00221769"/>
    <w:rsid w:val="00222153"/>
    <w:rsid w:val="00222671"/>
    <w:rsid w:val="00223AA7"/>
    <w:rsid w:val="00224D23"/>
    <w:rsid w:val="002253F3"/>
    <w:rsid w:val="00227596"/>
    <w:rsid w:val="00227AEF"/>
    <w:rsid w:val="00231644"/>
    <w:rsid w:val="00232714"/>
    <w:rsid w:val="00232779"/>
    <w:rsid w:val="0023366F"/>
    <w:rsid w:val="00234177"/>
    <w:rsid w:val="00234387"/>
    <w:rsid w:val="002345D2"/>
    <w:rsid w:val="002346A1"/>
    <w:rsid w:val="00235B22"/>
    <w:rsid w:val="00236B3E"/>
    <w:rsid w:val="00237437"/>
    <w:rsid w:val="00237623"/>
    <w:rsid w:val="00237BE2"/>
    <w:rsid w:val="00237CFF"/>
    <w:rsid w:val="002423E5"/>
    <w:rsid w:val="00246C8F"/>
    <w:rsid w:val="00251116"/>
    <w:rsid w:val="00252F0B"/>
    <w:rsid w:val="00253067"/>
    <w:rsid w:val="0025315C"/>
    <w:rsid w:val="00253C16"/>
    <w:rsid w:val="00253F61"/>
    <w:rsid w:val="002564C0"/>
    <w:rsid w:val="00256C76"/>
    <w:rsid w:val="002576F7"/>
    <w:rsid w:val="0026025C"/>
    <w:rsid w:val="00260D05"/>
    <w:rsid w:val="00263F88"/>
    <w:rsid w:val="00264B0F"/>
    <w:rsid w:val="002662C8"/>
    <w:rsid w:val="00266554"/>
    <w:rsid w:val="002673D0"/>
    <w:rsid w:val="0026761D"/>
    <w:rsid w:val="00270B15"/>
    <w:rsid w:val="00270F10"/>
    <w:rsid w:val="00271307"/>
    <w:rsid w:val="00271482"/>
    <w:rsid w:val="002719C0"/>
    <w:rsid w:val="0027258B"/>
    <w:rsid w:val="002729A8"/>
    <w:rsid w:val="00275B38"/>
    <w:rsid w:val="00275DA6"/>
    <w:rsid w:val="00276D8A"/>
    <w:rsid w:val="002778A2"/>
    <w:rsid w:val="002800D5"/>
    <w:rsid w:val="00280244"/>
    <w:rsid w:val="0028039B"/>
    <w:rsid w:val="00280F2D"/>
    <w:rsid w:val="00281498"/>
    <w:rsid w:val="00281735"/>
    <w:rsid w:val="00281E27"/>
    <w:rsid w:val="00281F28"/>
    <w:rsid w:val="002826DB"/>
    <w:rsid w:val="00282C0B"/>
    <w:rsid w:val="0028400D"/>
    <w:rsid w:val="0028436D"/>
    <w:rsid w:val="00284E41"/>
    <w:rsid w:val="002858E6"/>
    <w:rsid w:val="00287970"/>
    <w:rsid w:val="00287C38"/>
    <w:rsid w:val="00290288"/>
    <w:rsid w:val="00292045"/>
    <w:rsid w:val="0029239E"/>
    <w:rsid w:val="0029296C"/>
    <w:rsid w:val="00296778"/>
    <w:rsid w:val="00296ACA"/>
    <w:rsid w:val="002A0D62"/>
    <w:rsid w:val="002A1B44"/>
    <w:rsid w:val="002A1D6F"/>
    <w:rsid w:val="002A2981"/>
    <w:rsid w:val="002A2A6C"/>
    <w:rsid w:val="002A39C6"/>
    <w:rsid w:val="002A4177"/>
    <w:rsid w:val="002A4301"/>
    <w:rsid w:val="002A50E5"/>
    <w:rsid w:val="002A5FFA"/>
    <w:rsid w:val="002A6C29"/>
    <w:rsid w:val="002A7603"/>
    <w:rsid w:val="002A7605"/>
    <w:rsid w:val="002A7F94"/>
    <w:rsid w:val="002B06FE"/>
    <w:rsid w:val="002B1E1A"/>
    <w:rsid w:val="002B203B"/>
    <w:rsid w:val="002B2342"/>
    <w:rsid w:val="002B468B"/>
    <w:rsid w:val="002B50FD"/>
    <w:rsid w:val="002B5F9B"/>
    <w:rsid w:val="002B6F6B"/>
    <w:rsid w:val="002B6FF9"/>
    <w:rsid w:val="002B733C"/>
    <w:rsid w:val="002B73F5"/>
    <w:rsid w:val="002B7776"/>
    <w:rsid w:val="002C048C"/>
    <w:rsid w:val="002C1FB4"/>
    <w:rsid w:val="002C22FB"/>
    <w:rsid w:val="002C240A"/>
    <w:rsid w:val="002C251A"/>
    <w:rsid w:val="002C3641"/>
    <w:rsid w:val="002C4576"/>
    <w:rsid w:val="002C4D13"/>
    <w:rsid w:val="002C5099"/>
    <w:rsid w:val="002C60F3"/>
    <w:rsid w:val="002C6212"/>
    <w:rsid w:val="002C628C"/>
    <w:rsid w:val="002C6E37"/>
    <w:rsid w:val="002C7D25"/>
    <w:rsid w:val="002D022A"/>
    <w:rsid w:val="002D0413"/>
    <w:rsid w:val="002D0BE4"/>
    <w:rsid w:val="002D132D"/>
    <w:rsid w:val="002D14D7"/>
    <w:rsid w:val="002D2936"/>
    <w:rsid w:val="002D2A09"/>
    <w:rsid w:val="002D2ED9"/>
    <w:rsid w:val="002D3831"/>
    <w:rsid w:val="002D3A9C"/>
    <w:rsid w:val="002D496E"/>
    <w:rsid w:val="002D4D9E"/>
    <w:rsid w:val="002D5183"/>
    <w:rsid w:val="002D5476"/>
    <w:rsid w:val="002D5601"/>
    <w:rsid w:val="002D5723"/>
    <w:rsid w:val="002D69B3"/>
    <w:rsid w:val="002D69CB"/>
    <w:rsid w:val="002D7112"/>
    <w:rsid w:val="002D7362"/>
    <w:rsid w:val="002D7BA7"/>
    <w:rsid w:val="002E1468"/>
    <w:rsid w:val="002E1638"/>
    <w:rsid w:val="002E1E69"/>
    <w:rsid w:val="002E4317"/>
    <w:rsid w:val="002E4402"/>
    <w:rsid w:val="002E4675"/>
    <w:rsid w:val="002E55A9"/>
    <w:rsid w:val="002E5674"/>
    <w:rsid w:val="002E5909"/>
    <w:rsid w:val="002E5D13"/>
    <w:rsid w:val="002E5DB9"/>
    <w:rsid w:val="002E6001"/>
    <w:rsid w:val="002E670C"/>
    <w:rsid w:val="002E7FA7"/>
    <w:rsid w:val="002F0B4C"/>
    <w:rsid w:val="002F163E"/>
    <w:rsid w:val="002F19DD"/>
    <w:rsid w:val="002F1B7F"/>
    <w:rsid w:val="002F1DEF"/>
    <w:rsid w:val="002F2ACB"/>
    <w:rsid w:val="002F33E6"/>
    <w:rsid w:val="002F3A2E"/>
    <w:rsid w:val="002F4FAC"/>
    <w:rsid w:val="002F63B7"/>
    <w:rsid w:val="00300D77"/>
    <w:rsid w:val="0030189B"/>
    <w:rsid w:val="0030199C"/>
    <w:rsid w:val="003019FE"/>
    <w:rsid w:val="00303FF3"/>
    <w:rsid w:val="003059E5"/>
    <w:rsid w:val="00305D1C"/>
    <w:rsid w:val="00307098"/>
    <w:rsid w:val="00307133"/>
    <w:rsid w:val="00310B19"/>
    <w:rsid w:val="00312925"/>
    <w:rsid w:val="003135EC"/>
    <w:rsid w:val="003172BE"/>
    <w:rsid w:val="00320DF8"/>
    <w:rsid w:val="00322FD1"/>
    <w:rsid w:val="0032464E"/>
    <w:rsid w:val="00324BB4"/>
    <w:rsid w:val="00324FFD"/>
    <w:rsid w:val="00325C2F"/>
    <w:rsid w:val="00326B22"/>
    <w:rsid w:val="00326BDA"/>
    <w:rsid w:val="0032744A"/>
    <w:rsid w:val="003277E2"/>
    <w:rsid w:val="0033019E"/>
    <w:rsid w:val="003315C8"/>
    <w:rsid w:val="00331ADD"/>
    <w:rsid w:val="00331FB3"/>
    <w:rsid w:val="00332CC7"/>
    <w:rsid w:val="00335EB9"/>
    <w:rsid w:val="00336349"/>
    <w:rsid w:val="0033663C"/>
    <w:rsid w:val="00336F7D"/>
    <w:rsid w:val="00337A13"/>
    <w:rsid w:val="00340312"/>
    <w:rsid w:val="003408FF"/>
    <w:rsid w:val="0034171C"/>
    <w:rsid w:val="003438E5"/>
    <w:rsid w:val="003444C6"/>
    <w:rsid w:val="00344AB1"/>
    <w:rsid w:val="00345B40"/>
    <w:rsid w:val="0034638C"/>
    <w:rsid w:val="0034662A"/>
    <w:rsid w:val="00347244"/>
    <w:rsid w:val="00352FE8"/>
    <w:rsid w:val="00353DD5"/>
    <w:rsid w:val="003544B4"/>
    <w:rsid w:val="00354ADD"/>
    <w:rsid w:val="00356057"/>
    <w:rsid w:val="00356573"/>
    <w:rsid w:val="00356B5B"/>
    <w:rsid w:val="003601FB"/>
    <w:rsid w:val="003615C9"/>
    <w:rsid w:val="003626FF"/>
    <w:rsid w:val="003641C6"/>
    <w:rsid w:val="00366836"/>
    <w:rsid w:val="00366873"/>
    <w:rsid w:val="003672DE"/>
    <w:rsid w:val="00367619"/>
    <w:rsid w:val="00370C2E"/>
    <w:rsid w:val="00370EE3"/>
    <w:rsid w:val="00371B8C"/>
    <w:rsid w:val="0037226B"/>
    <w:rsid w:val="0037329E"/>
    <w:rsid w:val="0037429F"/>
    <w:rsid w:val="00374B4F"/>
    <w:rsid w:val="003750BC"/>
    <w:rsid w:val="003751A0"/>
    <w:rsid w:val="00375262"/>
    <w:rsid w:val="003757AD"/>
    <w:rsid w:val="00375BF8"/>
    <w:rsid w:val="003761F4"/>
    <w:rsid w:val="00377495"/>
    <w:rsid w:val="003777AB"/>
    <w:rsid w:val="00381124"/>
    <w:rsid w:val="00381202"/>
    <w:rsid w:val="00383519"/>
    <w:rsid w:val="00384C92"/>
    <w:rsid w:val="0038503D"/>
    <w:rsid w:val="00385F92"/>
    <w:rsid w:val="0038609B"/>
    <w:rsid w:val="00390DA7"/>
    <w:rsid w:val="00390DA9"/>
    <w:rsid w:val="00390EAF"/>
    <w:rsid w:val="00391000"/>
    <w:rsid w:val="003916BB"/>
    <w:rsid w:val="00391787"/>
    <w:rsid w:val="00391B84"/>
    <w:rsid w:val="0039237A"/>
    <w:rsid w:val="00392829"/>
    <w:rsid w:val="003928E8"/>
    <w:rsid w:val="00393092"/>
    <w:rsid w:val="00393908"/>
    <w:rsid w:val="0039463B"/>
    <w:rsid w:val="0039474B"/>
    <w:rsid w:val="003962DA"/>
    <w:rsid w:val="00396B23"/>
    <w:rsid w:val="003970A0"/>
    <w:rsid w:val="00397751"/>
    <w:rsid w:val="003A072F"/>
    <w:rsid w:val="003A0CE4"/>
    <w:rsid w:val="003A0D2A"/>
    <w:rsid w:val="003A13C7"/>
    <w:rsid w:val="003A170D"/>
    <w:rsid w:val="003A1912"/>
    <w:rsid w:val="003A282D"/>
    <w:rsid w:val="003A2855"/>
    <w:rsid w:val="003A29AB"/>
    <w:rsid w:val="003A2FB3"/>
    <w:rsid w:val="003A53B8"/>
    <w:rsid w:val="003A646E"/>
    <w:rsid w:val="003A74ED"/>
    <w:rsid w:val="003A79E6"/>
    <w:rsid w:val="003B03AF"/>
    <w:rsid w:val="003B053E"/>
    <w:rsid w:val="003B12FF"/>
    <w:rsid w:val="003B1817"/>
    <w:rsid w:val="003B1C19"/>
    <w:rsid w:val="003B1CC5"/>
    <w:rsid w:val="003B1DEF"/>
    <w:rsid w:val="003B2182"/>
    <w:rsid w:val="003B423E"/>
    <w:rsid w:val="003B4D84"/>
    <w:rsid w:val="003B5410"/>
    <w:rsid w:val="003B5978"/>
    <w:rsid w:val="003B5FC1"/>
    <w:rsid w:val="003B6EA0"/>
    <w:rsid w:val="003B6F42"/>
    <w:rsid w:val="003B7BB6"/>
    <w:rsid w:val="003B7C2B"/>
    <w:rsid w:val="003C09EA"/>
    <w:rsid w:val="003C1F6D"/>
    <w:rsid w:val="003C2053"/>
    <w:rsid w:val="003C22FB"/>
    <w:rsid w:val="003C2A32"/>
    <w:rsid w:val="003C2D1E"/>
    <w:rsid w:val="003C3B6F"/>
    <w:rsid w:val="003C402C"/>
    <w:rsid w:val="003C4A1A"/>
    <w:rsid w:val="003C4B33"/>
    <w:rsid w:val="003C62AE"/>
    <w:rsid w:val="003C63BA"/>
    <w:rsid w:val="003C6E81"/>
    <w:rsid w:val="003D0A3E"/>
    <w:rsid w:val="003D0D21"/>
    <w:rsid w:val="003D2FF0"/>
    <w:rsid w:val="003D4985"/>
    <w:rsid w:val="003D4B53"/>
    <w:rsid w:val="003D6F2B"/>
    <w:rsid w:val="003D740D"/>
    <w:rsid w:val="003D7A14"/>
    <w:rsid w:val="003E065E"/>
    <w:rsid w:val="003E1418"/>
    <w:rsid w:val="003E214E"/>
    <w:rsid w:val="003E2F24"/>
    <w:rsid w:val="003E34F2"/>
    <w:rsid w:val="003E6A3C"/>
    <w:rsid w:val="003E7CAE"/>
    <w:rsid w:val="003E7FC4"/>
    <w:rsid w:val="003F018F"/>
    <w:rsid w:val="003F03AB"/>
    <w:rsid w:val="003F06B3"/>
    <w:rsid w:val="003F1AE1"/>
    <w:rsid w:val="003F27FD"/>
    <w:rsid w:val="003F2B59"/>
    <w:rsid w:val="003F4032"/>
    <w:rsid w:val="003F5E4B"/>
    <w:rsid w:val="004001C7"/>
    <w:rsid w:val="004009CF"/>
    <w:rsid w:val="00401042"/>
    <w:rsid w:val="0040160D"/>
    <w:rsid w:val="00402354"/>
    <w:rsid w:val="00402667"/>
    <w:rsid w:val="00402846"/>
    <w:rsid w:val="004045E7"/>
    <w:rsid w:val="004046A2"/>
    <w:rsid w:val="00404F39"/>
    <w:rsid w:val="00407B56"/>
    <w:rsid w:val="004100D6"/>
    <w:rsid w:val="00411081"/>
    <w:rsid w:val="00412B01"/>
    <w:rsid w:val="00413DD0"/>
    <w:rsid w:val="00413E1B"/>
    <w:rsid w:val="004145D3"/>
    <w:rsid w:val="00414FD4"/>
    <w:rsid w:val="00415887"/>
    <w:rsid w:val="00415DBA"/>
    <w:rsid w:val="004161E7"/>
    <w:rsid w:val="00417272"/>
    <w:rsid w:val="00417A12"/>
    <w:rsid w:val="00417D81"/>
    <w:rsid w:val="0042029E"/>
    <w:rsid w:val="004215DB"/>
    <w:rsid w:val="004215E3"/>
    <w:rsid w:val="0042182B"/>
    <w:rsid w:val="00423919"/>
    <w:rsid w:val="00423FFD"/>
    <w:rsid w:val="004243D6"/>
    <w:rsid w:val="0042568D"/>
    <w:rsid w:val="00425A97"/>
    <w:rsid w:val="00425B00"/>
    <w:rsid w:val="00425C90"/>
    <w:rsid w:val="00425CBF"/>
    <w:rsid w:val="004275AB"/>
    <w:rsid w:val="00427C87"/>
    <w:rsid w:val="00430904"/>
    <w:rsid w:val="00430E15"/>
    <w:rsid w:val="00432416"/>
    <w:rsid w:val="00432D7B"/>
    <w:rsid w:val="0043317F"/>
    <w:rsid w:val="00433F7D"/>
    <w:rsid w:val="00434243"/>
    <w:rsid w:val="004369CA"/>
    <w:rsid w:val="00436E08"/>
    <w:rsid w:val="00436F0A"/>
    <w:rsid w:val="00436F48"/>
    <w:rsid w:val="004415C3"/>
    <w:rsid w:val="00442022"/>
    <w:rsid w:val="004423F2"/>
    <w:rsid w:val="00442AB4"/>
    <w:rsid w:val="004434BF"/>
    <w:rsid w:val="004439AC"/>
    <w:rsid w:val="00443DCB"/>
    <w:rsid w:val="00444A69"/>
    <w:rsid w:val="004450B1"/>
    <w:rsid w:val="00451640"/>
    <w:rsid w:val="00451FB1"/>
    <w:rsid w:val="00452217"/>
    <w:rsid w:val="00452EFD"/>
    <w:rsid w:val="004543D8"/>
    <w:rsid w:val="00454DA5"/>
    <w:rsid w:val="00454E0D"/>
    <w:rsid w:val="0045536B"/>
    <w:rsid w:val="00456738"/>
    <w:rsid w:val="00456F23"/>
    <w:rsid w:val="00457EA6"/>
    <w:rsid w:val="00460420"/>
    <w:rsid w:val="00460DB9"/>
    <w:rsid w:val="00462143"/>
    <w:rsid w:val="00462DB9"/>
    <w:rsid w:val="004636FD"/>
    <w:rsid w:val="004639E0"/>
    <w:rsid w:val="0046561E"/>
    <w:rsid w:val="00465800"/>
    <w:rsid w:val="00465984"/>
    <w:rsid w:val="004676E1"/>
    <w:rsid w:val="00467CF2"/>
    <w:rsid w:val="00470455"/>
    <w:rsid w:val="0047140A"/>
    <w:rsid w:val="004722B9"/>
    <w:rsid w:val="004726EA"/>
    <w:rsid w:val="00473126"/>
    <w:rsid w:val="0047322C"/>
    <w:rsid w:val="00473483"/>
    <w:rsid w:val="004735A2"/>
    <w:rsid w:val="00473C58"/>
    <w:rsid w:val="00474BCE"/>
    <w:rsid w:val="00475127"/>
    <w:rsid w:val="00475374"/>
    <w:rsid w:val="00475A78"/>
    <w:rsid w:val="0047635F"/>
    <w:rsid w:val="004769C8"/>
    <w:rsid w:val="004773A2"/>
    <w:rsid w:val="00477B24"/>
    <w:rsid w:val="00480DC6"/>
    <w:rsid w:val="0048110D"/>
    <w:rsid w:val="00481C79"/>
    <w:rsid w:val="0048256A"/>
    <w:rsid w:val="00482707"/>
    <w:rsid w:val="0048293A"/>
    <w:rsid w:val="00482A80"/>
    <w:rsid w:val="00485EDA"/>
    <w:rsid w:val="00486E3C"/>
    <w:rsid w:val="00486F1E"/>
    <w:rsid w:val="00487856"/>
    <w:rsid w:val="00487F15"/>
    <w:rsid w:val="00490E46"/>
    <w:rsid w:val="0049127C"/>
    <w:rsid w:val="004914B2"/>
    <w:rsid w:val="00493010"/>
    <w:rsid w:val="00494768"/>
    <w:rsid w:val="00494D94"/>
    <w:rsid w:val="00495D6A"/>
    <w:rsid w:val="00496818"/>
    <w:rsid w:val="00497B05"/>
    <w:rsid w:val="00497CD8"/>
    <w:rsid w:val="00497EA2"/>
    <w:rsid w:val="004A051C"/>
    <w:rsid w:val="004A0A52"/>
    <w:rsid w:val="004A1900"/>
    <w:rsid w:val="004A1B72"/>
    <w:rsid w:val="004A1EFB"/>
    <w:rsid w:val="004A20B5"/>
    <w:rsid w:val="004A28C9"/>
    <w:rsid w:val="004A4BCD"/>
    <w:rsid w:val="004B09B7"/>
    <w:rsid w:val="004B131C"/>
    <w:rsid w:val="004B1FED"/>
    <w:rsid w:val="004B2F02"/>
    <w:rsid w:val="004B6034"/>
    <w:rsid w:val="004B6781"/>
    <w:rsid w:val="004B76B0"/>
    <w:rsid w:val="004B7C2C"/>
    <w:rsid w:val="004C0059"/>
    <w:rsid w:val="004C0F70"/>
    <w:rsid w:val="004C1502"/>
    <w:rsid w:val="004C337A"/>
    <w:rsid w:val="004C47E7"/>
    <w:rsid w:val="004C4C64"/>
    <w:rsid w:val="004C6D0D"/>
    <w:rsid w:val="004C7409"/>
    <w:rsid w:val="004C7A58"/>
    <w:rsid w:val="004D0D9C"/>
    <w:rsid w:val="004D2474"/>
    <w:rsid w:val="004D261F"/>
    <w:rsid w:val="004D267E"/>
    <w:rsid w:val="004D37F0"/>
    <w:rsid w:val="004D41E6"/>
    <w:rsid w:val="004D636F"/>
    <w:rsid w:val="004D6E1E"/>
    <w:rsid w:val="004D6F41"/>
    <w:rsid w:val="004E0787"/>
    <w:rsid w:val="004E0E41"/>
    <w:rsid w:val="004E1C1A"/>
    <w:rsid w:val="004E1C51"/>
    <w:rsid w:val="004E25A0"/>
    <w:rsid w:val="004E2C79"/>
    <w:rsid w:val="004E32EA"/>
    <w:rsid w:val="004E41AF"/>
    <w:rsid w:val="004E5039"/>
    <w:rsid w:val="004E55FD"/>
    <w:rsid w:val="004E5EDA"/>
    <w:rsid w:val="004E605B"/>
    <w:rsid w:val="004E6508"/>
    <w:rsid w:val="004E6E55"/>
    <w:rsid w:val="004E6FB1"/>
    <w:rsid w:val="004E70E1"/>
    <w:rsid w:val="004E777A"/>
    <w:rsid w:val="004F0A5C"/>
    <w:rsid w:val="004F0FA4"/>
    <w:rsid w:val="004F1B01"/>
    <w:rsid w:val="004F2BBB"/>
    <w:rsid w:val="004F3043"/>
    <w:rsid w:val="004F32A8"/>
    <w:rsid w:val="004F4A35"/>
    <w:rsid w:val="004F4E16"/>
    <w:rsid w:val="004F5564"/>
    <w:rsid w:val="004F72A8"/>
    <w:rsid w:val="004F782A"/>
    <w:rsid w:val="00500E7B"/>
    <w:rsid w:val="005020AB"/>
    <w:rsid w:val="00502AE9"/>
    <w:rsid w:val="00503A5C"/>
    <w:rsid w:val="00506AAC"/>
    <w:rsid w:val="00506CB5"/>
    <w:rsid w:val="00507EC5"/>
    <w:rsid w:val="005105B6"/>
    <w:rsid w:val="00510900"/>
    <w:rsid w:val="00511484"/>
    <w:rsid w:val="00511B0B"/>
    <w:rsid w:val="00511B59"/>
    <w:rsid w:val="00511C83"/>
    <w:rsid w:val="00514D8E"/>
    <w:rsid w:val="00514F64"/>
    <w:rsid w:val="00515FE5"/>
    <w:rsid w:val="00516A13"/>
    <w:rsid w:val="00517D9F"/>
    <w:rsid w:val="0052053F"/>
    <w:rsid w:val="005207BD"/>
    <w:rsid w:val="005229E6"/>
    <w:rsid w:val="00522CA9"/>
    <w:rsid w:val="00522F29"/>
    <w:rsid w:val="00526431"/>
    <w:rsid w:val="005302F6"/>
    <w:rsid w:val="00530340"/>
    <w:rsid w:val="005316D3"/>
    <w:rsid w:val="005320D6"/>
    <w:rsid w:val="00532291"/>
    <w:rsid w:val="00532F1D"/>
    <w:rsid w:val="005331D6"/>
    <w:rsid w:val="00533CC1"/>
    <w:rsid w:val="00534828"/>
    <w:rsid w:val="00535A5E"/>
    <w:rsid w:val="00535F02"/>
    <w:rsid w:val="00540098"/>
    <w:rsid w:val="0054096E"/>
    <w:rsid w:val="00540E95"/>
    <w:rsid w:val="005414A0"/>
    <w:rsid w:val="00541AC7"/>
    <w:rsid w:val="005425F2"/>
    <w:rsid w:val="00542A85"/>
    <w:rsid w:val="00543FB9"/>
    <w:rsid w:val="005446D1"/>
    <w:rsid w:val="00544C54"/>
    <w:rsid w:val="0054678A"/>
    <w:rsid w:val="00551004"/>
    <w:rsid w:val="0055122B"/>
    <w:rsid w:val="005520E0"/>
    <w:rsid w:val="00552AB7"/>
    <w:rsid w:val="00553357"/>
    <w:rsid w:val="0055414B"/>
    <w:rsid w:val="00556117"/>
    <w:rsid w:val="0055638F"/>
    <w:rsid w:val="005575EF"/>
    <w:rsid w:val="0055778B"/>
    <w:rsid w:val="00560002"/>
    <w:rsid w:val="00560DA9"/>
    <w:rsid w:val="005619F0"/>
    <w:rsid w:val="00561F19"/>
    <w:rsid w:val="00565057"/>
    <w:rsid w:val="005663EF"/>
    <w:rsid w:val="00567945"/>
    <w:rsid w:val="00570243"/>
    <w:rsid w:val="0057088E"/>
    <w:rsid w:val="00572F0E"/>
    <w:rsid w:val="00573481"/>
    <w:rsid w:val="0057478F"/>
    <w:rsid w:val="00574C9D"/>
    <w:rsid w:val="00575135"/>
    <w:rsid w:val="00575924"/>
    <w:rsid w:val="005759A7"/>
    <w:rsid w:val="005768D2"/>
    <w:rsid w:val="00577029"/>
    <w:rsid w:val="00577AAE"/>
    <w:rsid w:val="00581BC9"/>
    <w:rsid w:val="00583315"/>
    <w:rsid w:val="00584A63"/>
    <w:rsid w:val="005865F1"/>
    <w:rsid w:val="005867CE"/>
    <w:rsid w:val="00587490"/>
    <w:rsid w:val="0058772E"/>
    <w:rsid w:val="00587B38"/>
    <w:rsid w:val="00587ED9"/>
    <w:rsid w:val="00591275"/>
    <w:rsid w:val="0059145B"/>
    <w:rsid w:val="00592975"/>
    <w:rsid w:val="00593941"/>
    <w:rsid w:val="00594C96"/>
    <w:rsid w:val="00595203"/>
    <w:rsid w:val="005956B8"/>
    <w:rsid w:val="00596187"/>
    <w:rsid w:val="005962C7"/>
    <w:rsid w:val="005964C2"/>
    <w:rsid w:val="00596FC2"/>
    <w:rsid w:val="005975A8"/>
    <w:rsid w:val="00597879"/>
    <w:rsid w:val="005A092B"/>
    <w:rsid w:val="005A1073"/>
    <w:rsid w:val="005A167F"/>
    <w:rsid w:val="005A1934"/>
    <w:rsid w:val="005A1BB5"/>
    <w:rsid w:val="005A1E8F"/>
    <w:rsid w:val="005A354F"/>
    <w:rsid w:val="005A364E"/>
    <w:rsid w:val="005A3B87"/>
    <w:rsid w:val="005A559E"/>
    <w:rsid w:val="005A77CC"/>
    <w:rsid w:val="005A77CE"/>
    <w:rsid w:val="005B0FBE"/>
    <w:rsid w:val="005B1348"/>
    <w:rsid w:val="005B211B"/>
    <w:rsid w:val="005B37D5"/>
    <w:rsid w:val="005B39B2"/>
    <w:rsid w:val="005B413B"/>
    <w:rsid w:val="005B4B1F"/>
    <w:rsid w:val="005B4B4F"/>
    <w:rsid w:val="005B5051"/>
    <w:rsid w:val="005B5398"/>
    <w:rsid w:val="005B58FB"/>
    <w:rsid w:val="005B6627"/>
    <w:rsid w:val="005B6BC6"/>
    <w:rsid w:val="005B6C51"/>
    <w:rsid w:val="005B7BFD"/>
    <w:rsid w:val="005C0576"/>
    <w:rsid w:val="005C0D85"/>
    <w:rsid w:val="005C1AEC"/>
    <w:rsid w:val="005C1CC7"/>
    <w:rsid w:val="005C1CD0"/>
    <w:rsid w:val="005C1E52"/>
    <w:rsid w:val="005C1F8C"/>
    <w:rsid w:val="005C28D6"/>
    <w:rsid w:val="005C2A83"/>
    <w:rsid w:val="005C2CE5"/>
    <w:rsid w:val="005C2F1E"/>
    <w:rsid w:val="005C46FA"/>
    <w:rsid w:val="005C5334"/>
    <w:rsid w:val="005C592C"/>
    <w:rsid w:val="005C5E9E"/>
    <w:rsid w:val="005C7F88"/>
    <w:rsid w:val="005D04A6"/>
    <w:rsid w:val="005D10E6"/>
    <w:rsid w:val="005D160D"/>
    <w:rsid w:val="005D1D95"/>
    <w:rsid w:val="005D2C10"/>
    <w:rsid w:val="005D4435"/>
    <w:rsid w:val="005D5964"/>
    <w:rsid w:val="005D5BEB"/>
    <w:rsid w:val="005D671D"/>
    <w:rsid w:val="005D7350"/>
    <w:rsid w:val="005D7BB7"/>
    <w:rsid w:val="005D7C33"/>
    <w:rsid w:val="005E0596"/>
    <w:rsid w:val="005E07F2"/>
    <w:rsid w:val="005E0ACB"/>
    <w:rsid w:val="005E17E7"/>
    <w:rsid w:val="005E2D67"/>
    <w:rsid w:val="005E3E5D"/>
    <w:rsid w:val="005E4727"/>
    <w:rsid w:val="005E474F"/>
    <w:rsid w:val="005E6441"/>
    <w:rsid w:val="005F01DA"/>
    <w:rsid w:val="005F226F"/>
    <w:rsid w:val="005F3002"/>
    <w:rsid w:val="005F3280"/>
    <w:rsid w:val="005F3EB5"/>
    <w:rsid w:val="005F572D"/>
    <w:rsid w:val="005F5BFE"/>
    <w:rsid w:val="005F5C09"/>
    <w:rsid w:val="005F697E"/>
    <w:rsid w:val="005F7EBD"/>
    <w:rsid w:val="005F7F51"/>
    <w:rsid w:val="00600539"/>
    <w:rsid w:val="00601277"/>
    <w:rsid w:val="006018BC"/>
    <w:rsid w:val="00601B5D"/>
    <w:rsid w:val="00601B90"/>
    <w:rsid w:val="00604DDE"/>
    <w:rsid w:val="006052E3"/>
    <w:rsid w:val="00605953"/>
    <w:rsid w:val="0060600E"/>
    <w:rsid w:val="00607C4D"/>
    <w:rsid w:val="00607CC8"/>
    <w:rsid w:val="00607FAE"/>
    <w:rsid w:val="0061021A"/>
    <w:rsid w:val="00610465"/>
    <w:rsid w:val="00611358"/>
    <w:rsid w:val="00612F78"/>
    <w:rsid w:val="006137CC"/>
    <w:rsid w:val="00613968"/>
    <w:rsid w:val="00615467"/>
    <w:rsid w:val="0061684D"/>
    <w:rsid w:val="00616CDC"/>
    <w:rsid w:val="006174F1"/>
    <w:rsid w:val="00617B47"/>
    <w:rsid w:val="00617F41"/>
    <w:rsid w:val="0062042A"/>
    <w:rsid w:val="0062054B"/>
    <w:rsid w:val="0062326B"/>
    <w:rsid w:val="00627135"/>
    <w:rsid w:val="00627660"/>
    <w:rsid w:val="00632CDC"/>
    <w:rsid w:val="0063370D"/>
    <w:rsid w:val="00634724"/>
    <w:rsid w:val="00634889"/>
    <w:rsid w:val="00635DC9"/>
    <w:rsid w:val="00635F74"/>
    <w:rsid w:val="00636151"/>
    <w:rsid w:val="00636590"/>
    <w:rsid w:val="0064092C"/>
    <w:rsid w:val="00641643"/>
    <w:rsid w:val="00643EEA"/>
    <w:rsid w:val="0064427D"/>
    <w:rsid w:val="00646060"/>
    <w:rsid w:val="00646412"/>
    <w:rsid w:val="00646827"/>
    <w:rsid w:val="00651DC7"/>
    <w:rsid w:val="00652310"/>
    <w:rsid w:val="00652C7A"/>
    <w:rsid w:val="00653E0C"/>
    <w:rsid w:val="00653EC9"/>
    <w:rsid w:val="006558F6"/>
    <w:rsid w:val="00655EFC"/>
    <w:rsid w:val="0066062E"/>
    <w:rsid w:val="00660D6F"/>
    <w:rsid w:val="00661E50"/>
    <w:rsid w:val="00662451"/>
    <w:rsid w:val="006627A9"/>
    <w:rsid w:val="00662C0F"/>
    <w:rsid w:val="006643B8"/>
    <w:rsid w:val="00665BD4"/>
    <w:rsid w:val="00666FA2"/>
    <w:rsid w:val="0066798A"/>
    <w:rsid w:val="00667B3D"/>
    <w:rsid w:val="0067037B"/>
    <w:rsid w:val="00670522"/>
    <w:rsid w:val="006721C7"/>
    <w:rsid w:val="00673FED"/>
    <w:rsid w:val="006749A9"/>
    <w:rsid w:val="00676909"/>
    <w:rsid w:val="00676998"/>
    <w:rsid w:val="006816A6"/>
    <w:rsid w:val="006816E7"/>
    <w:rsid w:val="00681C57"/>
    <w:rsid w:val="006828E5"/>
    <w:rsid w:val="00682E5F"/>
    <w:rsid w:val="006841A3"/>
    <w:rsid w:val="00684915"/>
    <w:rsid w:val="00684A7A"/>
    <w:rsid w:val="00686AFE"/>
    <w:rsid w:val="00686C61"/>
    <w:rsid w:val="0068795C"/>
    <w:rsid w:val="0068797B"/>
    <w:rsid w:val="006917A7"/>
    <w:rsid w:val="00691DB1"/>
    <w:rsid w:val="0069236D"/>
    <w:rsid w:val="006932D7"/>
    <w:rsid w:val="00694A00"/>
    <w:rsid w:val="006958CA"/>
    <w:rsid w:val="00697E67"/>
    <w:rsid w:val="006A0422"/>
    <w:rsid w:val="006A07F0"/>
    <w:rsid w:val="006A13ED"/>
    <w:rsid w:val="006A14AA"/>
    <w:rsid w:val="006A1FDC"/>
    <w:rsid w:val="006A32FB"/>
    <w:rsid w:val="006A3A1F"/>
    <w:rsid w:val="006A475A"/>
    <w:rsid w:val="006A4C7B"/>
    <w:rsid w:val="006A4FCC"/>
    <w:rsid w:val="006A60AA"/>
    <w:rsid w:val="006A6244"/>
    <w:rsid w:val="006A6E2F"/>
    <w:rsid w:val="006A742D"/>
    <w:rsid w:val="006B058E"/>
    <w:rsid w:val="006B33A7"/>
    <w:rsid w:val="006B4425"/>
    <w:rsid w:val="006B4549"/>
    <w:rsid w:val="006B4602"/>
    <w:rsid w:val="006B472B"/>
    <w:rsid w:val="006B5988"/>
    <w:rsid w:val="006B65AA"/>
    <w:rsid w:val="006B6AD5"/>
    <w:rsid w:val="006B6D63"/>
    <w:rsid w:val="006B72DD"/>
    <w:rsid w:val="006B7566"/>
    <w:rsid w:val="006B76B2"/>
    <w:rsid w:val="006C08A3"/>
    <w:rsid w:val="006C1D41"/>
    <w:rsid w:val="006C25AC"/>
    <w:rsid w:val="006C3C39"/>
    <w:rsid w:val="006C4F4B"/>
    <w:rsid w:val="006C6F3B"/>
    <w:rsid w:val="006C72D9"/>
    <w:rsid w:val="006C7CBB"/>
    <w:rsid w:val="006C7DA1"/>
    <w:rsid w:val="006D0B2A"/>
    <w:rsid w:val="006D2A4D"/>
    <w:rsid w:val="006D42A1"/>
    <w:rsid w:val="006D42F0"/>
    <w:rsid w:val="006D4768"/>
    <w:rsid w:val="006D59EE"/>
    <w:rsid w:val="006D76DF"/>
    <w:rsid w:val="006D7D21"/>
    <w:rsid w:val="006D7E7A"/>
    <w:rsid w:val="006E0895"/>
    <w:rsid w:val="006E08C0"/>
    <w:rsid w:val="006E1E70"/>
    <w:rsid w:val="006E1F6E"/>
    <w:rsid w:val="006E3823"/>
    <w:rsid w:val="006E3CC9"/>
    <w:rsid w:val="006E43E7"/>
    <w:rsid w:val="006E4B37"/>
    <w:rsid w:val="006E77D6"/>
    <w:rsid w:val="006E7A72"/>
    <w:rsid w:val="006E7B02"/>
    <w:rsid w:val="006E7C74"/>
    <w:rsid w:val="006E7E75"/>
    <w:rsid w:val="006F180F"/>
    <w:rsid w:val="006F215D"/>
    <w:rsid w:val="006F275A"/>
    <w:rsid w:val="006F2E67"/>
    <w:rsid w:val="006F3DDD"/>
    <w:rsid w:val="006F4016"/>
    <w:rsid w:val="006F4B5F"/>
    <w:rsid w:val="006F5CDE"/>
    <w:rsid w:val="006F60C1"/>
    <w:rsid w:val="006F6759"/>
    <w:rsid w:val="006F7253"/>
    <w:rsid w:val="006F7428"/>
    <w:rsid w:val="006F79DA"/>
    <w:rsid w:val="006F7A60"/>
    <w:rsid w:val="006F7AB4"/>
    <w:rsid w:val="00700CED"/>
    <w:rsid w:val="007013E5"/>
    <w:rsid w:val="00701B4D"/>
    <w:rsid w:val="00702142"/>
    <w:rsid w:val="00702A16"/>
    <w:rsid w:val="00702B4B"/>
    <w:rsid w:val="00702EA4"/>
    <w:rsid w:val="00702FFA"/>
    <w:rsid w:val="00703220"/>
    <w:rsid w:val="007052F9"/>
    <w:rsid w:val="00705305"/>
    <w:rsid w:val="00705DDA"/>
    <w:rsid w:val="00707D77"/>
    <w:rsid w:val="00707DD6"/>
    <w:rsid w:val="00710C6E"/>
    <w:rsid w:val="0071142B"/>
    <w:rsid w:val="00712200"/>
    <w:rsid w:val="007133CD"/>
    <w:rsid w:val="007137D5"/>
    <w:rsid w:val="00714A26"/>
    <w:rsid w:val="00714E33"/>
    <w:rsid w:val="00715C3E"/>
    <w:rsid w:val="00716723"/>
    <w:rsid w:val="0071700D"/>
    <w:rsid w:val="007177E3"/>
    <w:rsid w:val="0071799C"/>
    <w:rsid w:val="007231FF"/>
    <w:rsid w:val="0072322B"/>
    <w:rsid w:val="00723B26"/>
    <w:rsid w:val="00725D3D"/>
    <w:rsid w:val="00726ABB"/>
    <w:rsid w:val="007271EC"/>
    <w:rsid w:val="007329FA"/>
    <w:rsid w:val="007331C1"/>
    <w:rsid w:val="0073356D"/>
    <w:rsid w:val="0073384A"/>
    <w:rsid w:val="007369FC"/>
    <w:rsid w:val="007373D5"/>
    <w:rsid w:val="0073762A"/>
    <w:rsid w:val="00737CE2"/>
    <w:rsid w:val="0074069E"/>
    <w:rsid w:val="00740D12"/>
    <w:rsid w:val="007425CC"/>
    <w:rsid w:val="007429EC"/>
    <w:rsid w:val="007432A5"/>
    <w:rsid w:val="007448DF"/>
    <w:rsid w:val="00746496"/>
    <w:rsid w:val="0075045C"/>
    <w:rsid w:val="00752783"/>
    <w:rsid w:val="00752F84"/>
    <w:rsid w:val="0075337F"/>
    <w:rsid w:val="00753A45"/>
    <w:rsid w:val="007548F4"/>
    <w:rsid w:val="0075563A"/>
    <w:rsid w:val="00756F83"/>
    <w:rsid w:val="00760C8B"/>
    <w:rsid w:val="00762531"/>
    <w:rsid w:val="00762807"/>
    <w:rsid w:val="00762A4F"/>
    <w:rsid w:val="00763589"/>
    <w:rsid w:val="00763D7A"/>
    <w:rsid w:val="00764B14"/>
    <w:rsid w:val="007652C9"/>
    <w:rsid w:val="0076530B"/>
    <w:rsid w:val="007655AB"/>
    <w:rsid w:val="0076734F"/>
    <w:rsid w:val="00767537"/>
    <w:rsid w:val="007713BB"/>
    <w:rsid w:val="007721D1"/>
    <w:rsid w:val="00772325"/>
    <w:rsid w:val="0077278C"/>
    <w:rsid w:val="007727DD"/>
    <w:rsid w:val="00772FE1"/>
    <w:rsid w:val="0077314E"/>
    <w:rsid w:val="007744A7"/>
    <w:rsid w:val="007749CC"/>
    <w:rsid w:val="0077570D"/>
    <w:rsid w:val="007776FE"/>
    <w:rsid w:val="007777A7"/>
    <w:rsid w:val="00777A6D"/>
    <w:rsid w:val="00777D95"/>
    <w:rsid w:val="00781250"/>
    <w:rsid w:val="007835BA"/>
    <w:rsid w:val="007840AA"/>
    <w:rsid w:val="00784288"/>
    <w:rsid w:val="0078534A"/>
    <w:rsid w:val="007862E1"/>
    <w:rsid w:val="007863D8"/>
    <w:rsid w:val="007904DF"/>
    <w:rsid w:val="00790C17"/>
    <w:rsid w:val="0079144F"/>
    <w:rsid w:val="00791F25"/>
    <w:rsid w:val="00792767"/>
    <w:rsid w:val="00792D84"/>
    <w:rsid w:val="007933FC"/>
    <w:rsid w:val="007935BA"/>
    <w:rsid w:val="007936B8"/>
    <w:rsid w:val="00793D1C"/>
    <w:rsid w:val="00794540"/>
    <w:rsid w:val="007949E4"/>
    <w:rsid w:val="00795374"/>
    <w:rsid w:val="00796364"/>
    <w:rsid w:val="00796831"/>
    <w:rsid w:val="007976A9"/>
    <w:rsid w:val="007978F0"/>
    <w:rsid w:val="00797BA4"/>
    <w:rsid w:val="00797DA1"/>
    <w:rsid w:val="00797E60"/>
    <w:rsid w:val="007A115C"/>
    <w:rsid w:val="007A247C"/>
    <w:rsid w:val="007A4355"/>
    <w:rsid w:val="007A556A"/>
    <w:rsid w:val="007A57EB"/>
    <w:rsid w:val="007A5812"/>
    <w:rsid w:val="007A66A3"/>
    <w:rsid w:val="007A6A02"/>
    <w:rsid w:val="007A7174"/>
    <w:rsid w:val="007A7C06"/>
    <w:rsid w:val="007B08FD"/>
    <w:rsid w:val="007B2B49"/>
    <w:rsid w:val="007B38D1"/>
    <w:rsid w:val="007B3926"/>
    <w:rsid w:val="007B3DAF"/>
    <w:rsid w:val="007B445B"/>
    <w:rsid w:val="007B4A50"/>
    <w:rsid w:val="007B4F42"/>
    <w:rsid w:val="007B7129"/>
    <w:rsid w:val="007B71CA"/>
    <w:rsid w:val="007C1982"/>
    <w:rsid w:val="007C1BDE"/>
    <w:rsid w:val="007C1F13"/>
    <w:rsid w:val="007C2F4C"/>
    <w:rsid w:val="007C3458"/>
    <w:rsid w:val="007C34DE"/>
    <w:rsid w:val="007C4372"/>
    <w:rsid w:val="007C43E4"/>
    <w:rsid w:val="007C5BCD"/>
    <w:rsid w:val="007C68D1"/>
    <w:rsid w:val="007C7355"/>
    <w:rsid w:val="007C7AFC"/>
    <w:rsid w:val="007D0FC0"/>
    <w:rsid w:val="007D1235"/>
    <w:rsid w:val="007D1815"/>
    <w:rsid w:val="007D334E"/>
    <w:rsid w:val="007D3EC6"/>
    <w:rsid w:val="007D45EA"/>
    <w:rsid w:val="007D46D1"/>
    <w:rsid w:val="007D5E4C"/>
    <w:rsid w:val="007D5FCC"/>
    <w:rsid w:val="007D70A9"/>
    <w:rsid w:val="007D7524"/>
    <w:rsid w:val="007D7613"/>
    <w:rsid w:val="007E1E40"/>
    <w:rsid w:val="007E20FE"/>
    <w:rsid w:val="007E31E3"/>
    <w:rsid w:val="007E3B57"/>
    <w:rsid w:val="007E40DA"/>
    <w:rsid w:val="007E43BE"/>
    <w:rsid w:val="007E4B36"/>
    <w:rsid w:val="007E5217"/>
    <w:rsid w:val="007E5AF7"/>
    <w:rsid w:val="007E6597"/>
    <w:rsid w:val="007E677B"/>
    <w:rsid w:val="007E6C4C"/>
    <w:rsid w:val="007F08FF"/>
    <w:rsid w:val="007F122F"/>
    <w:rsid w:val="007F30CC"/>
    <w:rsid w:val="007F3538"/>
    <w:rsid w:val="007F3711"/>
    <w:rsid w:val="007F60CA"/>
    <w:rsid w:val="007F6DF9"/>
    <w:rsid w:val="007F7389"/>
    <w:rsid w:val="007F7532"/>
    <w:rsid w:val="008010BD"/>
    <w:rsid w:val="00801678"/>
    <w:rsid w:val="00801C6F"/>
    <w:rsid w:val="00801E51"/>
    <w:rsid w:val="00801FA1"/>
    <w:rsid w:val="0080300C"/>
    <w:rsid w:val="00803067"/>
    <w:rsid w:val="008039C7"/>
    <w:rsid w:val="00803E9B"/>
    <w:rsid w:val="008045D5"/>
    <w:rsid w:val="00804EE9"/>
    <w:rsid w:val="00804FF5"/>
    <w:rsid w:val="008053B2"/>
    <w:rsid w:val="0080577E"/>
    <w:rsid w:val="0080750D"/>
    <w:rsid w:val="00807BE9"/>
    <w:rsid w:val="008100C6"/>
    <w:rsid w:val="00810655"/>
    <w:rsid w:val="00810886"/>
    <w:rsid w:val="008117F3"/>
    <w:rsid w:val="00812404"/>
    <w:rsid w:val="008124F4"/>
    <w:rsid w:val="00813905"/>
    <w:rsid w:val="00813D6A"/>
    <w:rsid w:val="008143A9"/>
    <w:rsid w:val="00815B9E"/>
    <w:rsid w:val="008163DC"/>
    <w:rsid w:val="008164C8"/>
    <w:rsid w:val="008164D1"/>
    <w:rsid w:val="008169D7"/>
    <w:rsid w:val="008174CC"/>
    <w:rsid w:val="008178A0"/>
    <w:rsid w:val="00820542"/>
    <w:rsid w:val="00821703"/>
    <w:rsid w:val="0082307C"/>
    <w:rsid w:val="0082396D"/>
    <w:rsid w:val="00825CA0"/>
    <w:rsid w:val="0082659C"/>
    <w:rsid w:val="008272AC"/>
    <w:rsid w:val="008306B1"/>
    <w:rsid w:val="00830C0C"/>
    <w:rsid w:val="008313BE"/>
    <w:rsid w:val="008320EA"/>
    <w:rsid w:val="00832238"/>
    <w:rsid w:val="0083281B"/>
    <w:rsid w:val="00833380"/>
    <w:rsid w:val="00833478"/>
    <w:rsid w:val="00833A90"/>
    <w:rsid w:val="00833E2B"/>
    <w:rsid w:val="008348DA"/>
    <w:rsid w:val="00835980"/>
    <w:rsid w:val="00836C02"/>
    <w:rsid w:val="00837631"/>
    <w:rsid w:val="0084010B"/>
    <w:rsid w:val="00840365"/>
    <w:rsid w:val="00840521"/>
    <w:rsid w:val="00841F9B"/>
    <w:rsid w:val="0084321C"/>
    <w:rsid w:val="00843DA9"/>
    <w:rsid w:val="008448D9"/>
    <w:rsid w:val="008450C8"/>
    <w:rsid w:val="00845421"/>
    <w:rsid w:val="00845B10"/>
    <w:rsid w:val="0084611A"/>
    <w:rsid w:val="008467B6"/>
    <w:rsid w:val="00847478"/>
    <w:rsid w:val="00847E51"/>
    <w:rsid w:val="00850386"/>
    <w:rsid w:val="00852516"/>
    <w:rsid w:val="0085292E"/>
    <w:rsid w:val="008529E1"/>
    <w:rsid w:val="00853BA6"/>
    <w:rsid w:val="00853D2A"/>
    <w:rsid w:val="0085407C"/>
    <w:rsid w:val="008540B2"/>
    <w:rsid w:val="00854F37"/>
    <w:rsid w:val="00855689"/>
    <w:rsid w:val="00855AC0"/>
    <w:rsid w:val="0085647C"/>
    <w:rsid w:val="0085722E"/>
    <w:rsid w:val="00860F8B"/>
    <w:rsid w:val="008614FD"/>
    <w:rsid w:val="00861CBF"/>
    <w:rsid w:val="00863460"/>
    <w:rsid w:val="00863EE6"/>
    <w:rsid w:val="0086459C"/>
    <w:rsid w:val="00864C89"/>
    <w:rsid w:val="00864F58"/>
    <w:rsid w:val="008650E9"/>
    <w:rsid w:val="00865C8A"/>
    <w:rsid w:val="00866A45"/>
    <w:rsid w:val="00866CEA"/>
    <w:rsid w:val="008676EA"/>
    <w:rsid w:val="0087034C"/>
    <w:rsid w:val="00870D50"/>
    <w:rsid w:val="00870EBA"/>
    <w:rsid w:val="00872C4D"/>
    <w:rsid w:val="00873C7A"/>
    <w:rsid w:val="00873E3D"/>
    <w:rsid w:val="00874085"/>
    <w:rsid w:val="008748DB"/>
    <w:rsid w:val="0087524B"/>
    <w:rsid w:val="00875324"/>
    <w:rsid w:val="008770AE"/>
    <w:rsid w:val="00877844"/>
    <w:rsid w:val="0088080B"/>
    <w:rsid w:val="00881AB3"/>
    <w:rsid w:val="00881FA1"/>
    <w:rsid w:val="00882117"/>
    <w:rsid w:val="0088240F"/>
    <w:rsid w:val="00882E5A"/>
    <w:rsid w:val="00883377"/>
    <w:rsid w:val="00883953"/>
    <w:rsid w:val="00884452"/>
    <w:rsid w:val="008849F8"/>
    <w:rsid w:val="00885042"/>
    <w:rsid w:val="00885480"/>
    <w:rsid w:val="0088661B"/>
    <w:rsid w:val="00886F63"/>
    <w:rsid w:val="00887D9F"/>
    <w:rsid w:val="00887E8C"/>
    <w:rsid w:val="00890504"/>
    <w:rsid w:val="008915A5"/>
    <w:rsid w:val="00891632"/>
    <w:rsid w:val="00891D1A"/>
    <w:rsid w:val="00892A56"/>
    <w:rsid w:val="008931F1"/>
    <w:rsid w:val="00895579"/>
    <w:rsid w:val="00896B8D"/>
    <w:rsid w:val="008977F0"/>
    <w:rsid w:val="008A2562"/>
    <w:rsid w:val="008A2668"/>
    <w:rsid w:val="008A4979"/>
    <w:rsid w:val="008A4E53"/>
    <w:rsid w:val="008A707C"/>
    <w:rsid w:val="008B0842"/>
    <w:rsid w:val="008B12FC"/>
    <w:rsid w:val="008B1DEF"/>
    <w:rsid w:val="008B24A3"/>
    <w:rsid w:val="008B2646"/>
    <w:rsid w:val="008B354C"/>
    <w:rsid w:val="008B3582"/>
    <w:rsid w:val="008B41DE"/>
    <w:rsid w:val="008B5DCC"/>
    <w:rsid w:val="008B6775"/>
    <w:rsid w:val="008B6D2B"/>
    <w:rsid w:val="008B701B"/>
    <w:rsid w:val="008B7869"/>
    <w:rsid w:val="008C047F"/>
    <w:rsid w:val="008C1794"/>
    <w:rsid w:val="008C2818"/>
    <w:rsid w:val="008C4056"/>
    <w:rsid w:val="008C52CB"/>
    <w:rsid w:val="008C72B1"/>
    <w:rsid w:val="008C72DD"/>
    <w:rsid w:val="008C7735"/>
    <w:rsid w:val="008D1198"/>
    <w:rsid w:val="008D12E9"/>
    <w:rsid w:val="008D19F7"/>
    <w:rsid w:val="008D1B88"/>
    <w:rsid w:val="008D1BFD"/>
    <w:rsid w:val="008D1E46"/>
    <w:rsid w:val="008D2926"/>
    <w:rsid w:val="008D3E79"/>
    <w:rsid w:val="008D4C46"/>
    <w:rsid w:val="008D51FC"/>
    <w:rsid w:val="008D6244"/>
    <w:rsid w:val="008D64BA"/>
    <w:rsid w:val="008D66A9"/>
    <w:rsid w:val="008D7A70"/>
    <w:rsid w:val="008D7BC2"/>
    <w:rsid w:val="008D7D91"/>
    <w:rsid w:val="008E0D01"/>
    <w:rsid w:val="008E1302"/>
    <w:rsid w:val="008E134E"/>
    <w:rsid w:val="008E24E5"/>
    <w:rsid w:val="008E29EE"/>
    <w:rsid w:val="008E369E"/>
    <w:rsid w:val="008E42BE"/>
    <w:rsid w:val="008E67DC"/>
    <w:rsid w:val="008F065A"/>
    <w:rsid w:val="008F0D00"/>
    <w:rsid w:val="008F1F63"/>
    <w:rsid w:val="008F28AF"/>
    <w:rsid w:val="008F2B4F"/>
    <w:rsid w:val="008F2E48"/>
    <w:rsid w:val="008F313A"/>
    <w:rsid w:val="008F33AF"/>
    <w:rsid w:val="008F3ED2"/>
    <w:rsid w:val="008F4893"/>
    <w:rsid w:val="008F4989"/>
    <w:rsid w:val="008F5E1E"/>
    <w:rsid w:val="008F6FF6"/>
    <w:rsid w:val="008F703B"/>
    <w:rsid w:val="008F710E"/>
    <w:rsid w:val="008F74F6"/>
    <w:rsid w:val="00900B35"/>
    <w:rsid w:val="009027E3"/>
    <w:rsid w:val="00905B44"/>
    <w:rsid w:val="00906853"/>
    <w:rsid w:val="00907658"/>
    <w:rsid w:val="00910CBB"/>
    <w:rsid w:val="009112F0"/>
    <w:rsid w:val="00917807"/>
    <w:rsid w:val="009201B8"/>
    <w:rsid w:val="00921F9E"/>
    <w:rsid w:val="00922C16"/>
    <w:rsid w:val="00923E40"/>
    <w:rsid w:val="0092435D"/>
    <w:rsid w:val="00924940"/>
    <w:rsid w:val="00925175"/>
    <w:rsid w:val="009259B1"/>
    <w:rsid w:val="00925D5B"/>
    <w:rsid w:val="00926DE3"/>
    <w:rsid w:val="009276C5"/>
    <w:rsid w:val="00927EEB"/>
    <w:rsid w:val="00930651"/>
    <w:rsid w:val="0093098A"/>
    <w:rsid w:val="00930D36"/>
    <w:rsid w:val="00934B6B"/>
    <w:rsid w:val="00935134"/>
    <w:rsid w:val="009367AA"/>
    <w:rsid w:val="00937358"/>
    <w:rsid w:val="009378B7"/>
    <w:rsid w:val="00937C36"/>
    <w:rsid w:val="00942F11"/>
    <w:rsid w:val="00942FD8"/>
    <w:rsid w:val="00943054"/>
    <w:rsid w:val="0094384C"/>
    <w:rsid w:val="00943A42"/>
    <w:rsid w:val="00945AFC"/>
    <w:rsid w:val="00946221"/>
    <w:rsid w:val="009472E6"/>
    <w:rsid w:val="009507F7"/>
    <w:rsid w:val="00950C10"/>
    <w:rsid w:val="009512D3"/>
    <w:rsid w:val="00951D7E"/>
    <w:rsid w:val="00951DCD"/>
    <w:rsid w:val="0095221F"/>
    <w:rsid w:val="00953E37"/>
    <w:rsid w:val="00953F59"/>
    <w:rsid w:val="0095542B"/>
    <w:rsid w:val="00956749"/>
    <w:rsid w:val="00960335"/>
    <w:rsid w:val="00961A57"/>
    <w:rsid w:val="00963605"/>
    <w:rsid w:val="00963AF3"/>
    <w:rsid w:val="00964158"/>
    <w:rsid w:val="00964399"/>
    <w:rsid w:val="009643D2"/>
    <w:rsid w:val="00964622"/>
    <w:rsid w:val="0096547E"/>
    <w:rsid w:val="00965641"/>
    <w:rsid w:val="00965CAB"/>
    <w:rsid w:val="009666B1"/>
    <w:rsid w:val="009671B1"/>
    <w:rsid w:val="00970D7F"/>
    <w:rsid w:val="00971194"/>
    <w:rsid w:val="00971AA3"/>
    <w:rsid w:val="00971AB6"/>
    <w:rsid w:val="00972A9C"/>
    <w:rsid w:val="00973447"/>
    <w:rsid w:val="00973854"/>
    <w:rsid w:val="00973E7D"/>
    <w:rsid w:val="0097425A"/>
    <w:rsid w:val="009750CC"/>
    <w:rsid w:val="00976B6F"/>
    <w:rsid w:val="0098087F"/>
    <w:rsid w:val="00980A4B"/>
    <w:rsid w:val="00981459"/>
    <w:rsid w:val="00981B74"/>
    <w:rsid w:val="009836BC"/>
    <w:rsid w:val="00983A65"/>
    <w:rsid w:val="00983FFE"/>
    <w:rsid w:val="00984F26"/>
    <w:rsid w:val="00985659"/>
    <w:rsid w:val="00986185"/>
    <w:rsid w:val="00990A06"/>
    <w:rsid w:val="00990B2D"/>
    <w:rsid w:val="00990F62"/>
    <w:rsid w:val="00991671"/>
    <w:rsid w:val="009921E1"/>
    <w:rsid w:val="00992574"/>
    <w:rsid w:val="00992756"/>
    <w:rsid w:val="00992C26"/>
    <w:rsid w:val="00992EEF"/>
    <w:rsid w:val="00993FBD"/>
    <w:rsid w:val="00996787"/>
    <w:rsid w:val="009967D5"/>
    <w:rsid w:val="00997035"/>
    <w:rsid w:val="00997041"/>
    <w:rsid w:val="0099708C"/>
    <w:rsid w:val="009973C5"/>
    <w:rsid w:val="009974F5"/>
    <w:rsid w:val="009A0D67"/>
    <w:rsid w:val="009A0D70"/>
    <w:rsid w:val="009A3080"/>
    <w:rsid w:val="009A38B8"/>
    <w:rsid w:val="009A58EA"/>
    <w:rsid w:val="009A5CDE"/>
    <w:rsid w:val="009A6188"/>
    <w:rsid w:val="009A7602"/>
    <w:rsid w:val="009B156D"/>
    <w:rsid w:val="009B1D42"/>
    <w:rsid w:val="009B3609"/>
    <w:rsid w:val="009B3BD5"/>
    <w:rsid w:val="009B3EC5"/>
    <w:rsid w:val="009B4187"/>
    <w:rsid w:val="009B5F59"/>
    <w:rsid w:val="009C22D5"/>
    <w:rsid w:val="009C2828"/>
    <w:rsid w:val="009C3620"/>
    <w:rsid w:val="009C36B6"/>
    <w:rsid w:val="009C3ECD"/>
    <w:rsid w:val="009C565E"/>
    <w:rsid w:val="009C5A37"/>
    <w:rsid w:val="009C6E4E"/>
    <w:rsid w:val="009C72FD"/>
    <w:rsid w:val="009D0E7C"/>
    <w:rsid w:val="009D0FA8"/>
    <w:rsid w:val="009D2A8F"/>
    <w:rsid w:val="009D3013"/>
    <w:rsid w:val="009D3242"/>
    <w:rsid w:val="009D3D3D"/>
    <w:rsid w:val="009D3DC5"/>
    <w:rsid w:val="009D3EF1"/>
    <w:rsid w:val="009D40AC"/>
    <w:rsid w:val="009D5C49"/>
    <w:rsid w:val="009D5FFC"/>
    <w:rsid w:val="009D6363"/>
    <w:rsid w:val="009D69D8"/>
    <w:rsid w:val="009D7C72"/>
    <w:rsid w:val="009E1371"/>
    <w:rsid w:val="009E199E"/>
    <w:rsid w:val="009E37CA"/>
    <w:rsid w:val="009E51D0"/>
    <w:rsid w:val="009E5ECD"/>
    <w:rsid w:val="009E66B2"/>
    <w:rsid w:val="009E67C6"/>
    <w:rsid w:val="009E6C2F"/>
    <w:rsid w:val="009F0860"/>
    <w:rsid w:val="009F094F"/>
    <w:rsid w:val="009F2493"/>
    <w:rsid w:val="009F29BF"/>
    <w:rsid w:val="009F2BD6"/>
    <w:rsid w:val="009F3A97"/>
    <w:rsid w:val="009F463F"/>
    <w:rsid w:val="009F481A"/>
    <w:rsid w:val="009F53A8"/>
    <w:rsid w:val="009F59D6"/>
    <w:rsid w:val="009F60FE"/>
    <w:rsid w:val="009F6BD4"/>
    <w:rsid w:val="009F6ECA"/>
    <w:rsid w:val="009F72FB"/>
    <w:rsid w:val="009F7A60"/>
    <w:rsid w:val="00A0061E"/>
    <w:rsid w:val="00A00A1C"/>
    <w:rsid w:val="00A00D60"/>
    <w:rsid w:val="00A01196"/>
    <w:rsid w:val="00A02556"/>
    <w:rsid w:val="00A02F1D"/>
    <w:rsid w:val="00A03E44"/>
    <w:rsid w:val="00A043C1"/>
    <w:rsid w:val="00A04807"/>
    <w:rsid w:val="00A05208"/>
    <w:rsid w:val="00A0597C"/>
    <w:rsid w:val="00A0604C"/>
    <w:rsid w:val="00A06800"/>
    <w:rsid w:val="00A07FEE"/>
    <w:rsid w:val="00A1008A"/>
    <w:rsid w:val="00A102F2"/>
    <w:rsid w:val="00A108D3"/>
    <w:rsid w:val="00A12996"/>
    <w:rsid w:val="00A14B0E"/>
    <w:rsid w:val="00A14E1D"/>
    <w:rsid w:val="00A16B4D"/>
    <w:rsid w:val="00A17F41"/>
    <w:rsid w:val="00A21CD3"/>
    <w:rsid w:val="00A220B5"/>
    <w:rsid w:val="00A22425"/>
    <w:rsid w:val="00A227A1"/>
    <w:rsid w:val="00A23F08"/>
    <w:rsid w:val="00A24644"/>
    <w:rsid w:val="00A24A21"/>
    <w:rsid w:val="00A25C12"/>
    <w:rsid w:val="00A2604E"/>
    <w:rsid w:val="00A262EF"/>
    <w:rsid w:val="00A26EF0"/>
    <w:rsid w:val="00A27062"/>
    <w:rsid w:val="00A2765E"/>
    <w:rsid w:val="00A27F6A"/>
    <w:rsid w:val="00A302D8"/>
    <w:rsid w:val="00A30A95"/>
    <w:rsid w:val="00A35055"/>
    <w:rsid w:val="00A3526C"/>
    <w:rsid w:val="00A35647"/>
    <w:rsid w:val="00A37547"/>
    <w:rsid w:val="00A37BF2"/>
    <w:rsid w:val="00A40090"/>
    <w:rsid w:val="00A4058B"/>
    <w:rsid w:val="00A40BAD"/>
    <w:rsid w:val="00A439A0"/>
    <w:rsid w:val="00A44B0C"/>
    <w:rsid w:val="00A4514D"/>
    <w:rsid w:val="00A45B3A"/>
    <w:rsid w:val="00A45B99"/>
    <w:rsid w:val="00A460F4"/>
    <w:rsid w:val="00A46155"/>
    <w:rsid w:val="00A465FA"/>
    <w:rsid w:val="00A50D57"/>
    <w:rsid w:val="00A51A05"/>
    <w:rsid w:val="00A51F1C"/>
    <w:rsid w:val="00A5272D"/>
    <w:rsid w:val="00A5473E"/>
    <w:rsid w:val="00A54964"/>
    <w:rsid w:val="00A55AEF"/>
    <w:rsid w:val="00A55DD7"/>
    <w:rsid w:val="00A55FDC"/>
    <w:rsid w:val="00A574AE"/>
    <w:rsid w:val="00A57E63"/>
    <w:rsid w:val="00A604B2"/>
    <w:rsid w:val="00A60C7A"/>
    <w:rsid w:val="00A60D63"/>
    <w:rsid w:val="00A61B2F"/>
    <w:rsid w:val="00A626CB"/>
    <w:rsid w:val="00A62EE2"/>
    <w:rsid w:val="00A63954"/>
    <w:rsid w:val="00A66A68"/>
    <w:rsid w:val="00A672B7"/>
    <w:rsid w:val="00A71587"/>
    <w:rsid w:val="00A71E2C"/>
    <w:rsid w:val="00A73DB2"/>
    <w:rsid w:val="00A74FEA"/>
    <w:rsid w:val="00A776CD"/>
    <w:rsid w:val="00A77EF0"/>
    <w:rsid w:val="00A804A9"/>
    <w:rsid w:val="00A81CE3"/>
    <w:rsid w:val="00A82E03"/>
    <w:rsid w:val="00A82F47"/>
    <w:rsid w:val="00A835EF"/>
    <w:rsid w:val="00A83DC1"/>
    <w:rsid w:val="00A8493B"/>
    <w:rsid w:val="00A8564D"/>
    <w:rsid w:val="00A85A02"/>
    <w:rsid w:val="00A86C61"/>
    <w:rsid w:val="00A87643"/>
    <w:rsid w:val="00A91308"/>
    <w:rsid w:val="00A9212D"/>
    <w:rsid w:val="00A92DBA"/>
    <w:rsid w:val="00A93938"/>
    <w:rsid w:val="00A93B81"/>
    <w:rsid w:val="00A93E95"/>
    <w:rsid w:val="00A95839"/>
    <w:rsid w:val="00A96170"/>
    <w:rsid w:val="00A976D1"/>
    <w:rsid w:val="00AA1836"/>
    <w:rsid w:val="00AA1848"/>
    <w:rsid w:val="00AA1AAE"/>
    <w:rsid w:val="00AA1B8C"/>
    <w:rsid w:val="00AA1DF5"/>
    <w:rsid w:val="00AA3681"/>
    <w:rsid w:val="00AA3691"/>
    <w:rsid w:val="00AA3A08"/>
    <w:rsid w:val="00AA3D85"/>
    <w:rsid w:val="00AA4711"/>
    <w:rsid w:val="00AA5489"/>
    <w:rsid w:val="00AA54DE"/>
    <w:rsid w:val="00AA5684"/>
    <w:rsid w:val="00AA5E05"/>
    <w:rsid w:val="00AA5E8F"/>
    <w:rsid w:val="00AA6940"/>
    <w:rsid w:val="00AA7C96"/>
    <w:rsid w:val="00AB021B"/>
    <w:rsid w:val="00AB0EE1"/>
    <w:rsid w:val="00AB15E8"/>
    <w:rsid w:val="00AB19E7"/>
    <w:rsid w:val="00AB19F3"/>
    <w:rsid w:val="00AB1F98"/>
    <w:rsid w:val="00AB4F66"/>
    <w:rsid w:val="00AB4F98"/>
    <w:rsid w:val="00AB5AA6"/>
    <w:rsid w:val="00AB5ADE"/>
    <w:rsid w:val="00AB6206"/>
    <w:rsid w:val="00AB6976"/>
    <w:rsid w:val="00AC035D"/>
    <w:rsid w:val="00AC0817"/>
    <w:rsid w:val="00AC0851"/>
    <w:rsid w:val="00AC1095"/>
    <w:rsid w:val="00AC1C16"/>
    <w:rsid w:val="00AC1F29"/>
    <w:rsid w:val="00AC21FE"/>
    <w:rsid w:val="00AC3026"/>
    <w:rsid w:val="00AC3C30"/>
    <w:rsid w:val="00AC5609"/>
    <w:rsid w:val="00AC58BB"/>
    <w:rsid w:val="00AC5EDC"/>
    <w:rsid w:val="00AC6A28"/>
    <w:rsid w:val="00AC7AC6"/>
    <w:rsid w:val="00AD2344"/>
    <w:rsid w:val="00AD2543"/>
    <w:rsid w:val="00AD452E"/>
    <w:rsid w:val="00AD4A66"/>
    <w:rsid w:val="00AD5093"/>
    <w:rsid w:val="00AD5157"/>
    <w:rsid w:val="00AD575D"/>
    <w:rsid w:val="00AD6618"/>
    <w:rsid w:val="00AD6CFF"/>
    <w:rsid w:val="00AD76B3"/>
    <w:rsid w:val="00AD7B4C"/>
    <w:rsid w:val="00AD7FCF"/>
    <w:rsid w:val="00AE1E00"/>
    <w:rsid w:val="00AE1F95"/>
    <w:rsid w:val="00AE30EB"/>
    <w:rsid w:val="00AE333D"/>
    <w:rsid w:val="00AE36D0"/>
    <w:rsid w:val="00AE49A2"/>
    <w:rsid w:val="00AE59CE"/>
    <w:rsid w:val="00AE7161"/>
    <w:rsid w:val="00AF009A"/>
    <w:rsid w:val="00AF0279"/>
    <w:rsid w:val="00AF02E4"/>
    <w:rsid w:val="00AF07AB"/>
    <w:rsid w:val="00AF0C67"/>
    <w:rsid w:val="00AF0E49"/>
    <w:rsid w:val="00AF1948"/>
    <w:rsid w:val="00AF30BA"/>
    <w:rsid w:val="00AF349B"/>
    <w:rsid w:val="00AF38D5"/>
    <w:rsid w:val="00AF3D7A"/>
    <w:rsid w:val="00AF53D1"/>
    <w:rsid w:val="00AF6709"/>
    <w:rsid w:val="00B00887"/>
    <w:rsid w:val="00B00924"/>
    <w:rsid w:val="00B013E6"/>
    <w:rsid w:val="00B03754"/>
    <w:rsid w:val="00B037E5"/>
    <w:rsid w:val="00B039E6"/>
    <w:rsid w:val="00B04366"/>
    <w:rsid w:val="00B04418"/>
    <w:rsid w:val="00B05D53"/>
    <w:rsid w:val="00B062FE"/>
    <w:rsid w:val="00B06873"/>
    <w:rsid w:val="00B06BE5"/>
    <w:rsid w:val="00B06CCC"/>
    <w:rsid w:val="00B07E0D"/>
    <w:rsid w:val="00B1114E"/>
    <w:rsid w:val="00B11845"/>
    <w:rsid w:val="00B135F6"/>
    <w:rsid w:val="00B14D30"/>
    <w:rsid w:val="00B1589A"/>
    <w:rsid w:val="00B161AF"/>
    <w:rsid w:val="00B16806"/>
    <w:rsid w:val="00B20B61"/>
    <w:rsid w:val="00B21E22"/>
    <w:rsid w:val="00B22830"/>
    <w:rsid w:val="00B2476E"/>
    <w:rsid w:val="00B2517F"/>
    <w:rsid w:val="00B25C22"/>
    <w:rsid w:val="00B26162"/>
    <w:rsid w:val="00B278FC"/>
    <w:rsid w:val="00B3143D"/>
    <w:rsid w:val="00B31FD1"/>
    <w:rsid w:val="00B32076"/>
    <w:rsid w:val="00B33C3C"/>
    <w:rsid w:val="00B342B4"/>
    <w:rsid w:val="00B35192"/>
    <w:rsid w:val="00B36B84"/>
    <w:rsid w:val="00B375F9"/>
    <w:rsid w:val="00B37EF7"/>
    <w:rsid w:val="00B4006F"/>
    <w:rsid w:val="00B427DA"/>
    <w:rsid w:val="00B4345B"/>
    <w:rsid w:val="00B4361C"/>
    <w:rsid w:val="00B46884"/>
    <w:rsid w:val="00B46BF7"/>
    <w:rsid w:val="00B47702"/>
    <w:rsid w:val="00B50CE4"/>
    <w:rsid w:val="00B5192B"/>
    <w:rsid w:val="00B523C4"/>
    <w:rsid w:val="00B5285C"/>
    <w:rsid w:val="00B53119"/>
    <w:rsid w:val="00B53CE9"/>
    <w:rsid w:val="00B53F9C"/>
    <w:rsid w:val="00B54597"/>
    <w:rsid w:val="00B5560E"/>
    <w:rsid w:val="00B55973"/>
    <w:rsid w:val="00B5734B"/>
    <w:rsid w:val="00B57374"/>
    <w:rsid w:val="00B606EE"/>
    <w:rsid w:val="00B60D07"/>
    <w:rsid w:val="00B60E70"/>
    <w:rsid w:val="00B61531"/>
    <w:rsid w:val="00B61C4E"/>
    <w:rsid w:val="00B65A7F"/>
    <w:rsid w:val="00B66AC9"/>
    <w:rsid w:val="00B7005E"/>
    <w:rsid w:val="00B707A4"/>
    <w:rsid w:val="00B71176"/>
    <w:rsid w:val="00B7143A"/>
    <w:rsid w:val="00B71F67"/>
    <w:rsid w:val="00B7345B"/>
    <w:rsid w:val="00B74CCB"/>
    <w:rsid w:val="00B74E6A"/>
    <w:rsid w:val="00B767DC"/>
    <w:rsid w:val="00B76AA2"/>
    <w:rsid w:val="00B76F30"/>
    <w:rsid w:val="00B77340"/>
    <w:rsid w:val="00B774C6"/>
    <w:rsid w:val="00B77B37"/>
    <w:rsid w:val="00B8145B"/>
    <w:rsid w:val="00B81DD9"/>
    <w:rsid w:val="00B8286D"/>
    <w:rsid w:val="00B829C9"/>
    <w:rsid w:val="00B82BB1"/>
    <w:rsid w:val="00B8384F"/>
    <w:rsid w:val="00B85D76"/>
    <w:rsid w:val="00B86B13"/>
    <w:rsid w:val="00B86C05"/>
    <w:rsid w:val="00B87158"/>
    <w:rsid w:val="00B879D5"/>
    <w:rsid w:val="00B9119F"/>
    <w:rsid w:val="00B912FB"/>
    <w:rsid w:val="00B916A1"/>
    <w:rsid w:val="00B928E9"/>
    <w:rsid w:val="00B9380C"/>
    <w:rsid w:val="00B93EB8"/>
    <w:rsid w:val="00B94975"/>
    <w:rsid w:val="00B963A1"/>
    <w:rsid w:val="00B967DF"/>
    <w:rsid w:val="00B96B87"/>
    <w:rsid w:val="00B96CB9"/>
    <w:rsid w:val="00B97D72"/>
    <w:rsid w:val="00BA11DD"/>
    <w:rsid w:val="00BA23FD"/>
    <w:rsid w:val="00BA3F42"/>
    <w:rsid w:val="00BA41B6"/>
    <w:rsid w:val="00BA43DB"/>
    <w:rsid w:val="00BA505F"/>
    <w:rsid w:val="00BA51AD"/>
    <w:rsid w:val="00BA6A5D"/>
    <w:rsid w:val="00BA7BED"/>
    <w:rsid w:val="00BB07EF"/>
    <w:rsid w:val="00BB0915"/>
    <w:rsid w:val="00BB221E"/>
    <w:rsid w:val="00BB23A8"/>
    <w:rsid w:val="00BB304F"/>
    <w:rsid w:val="00BB3885"/>
    <w:rsid w:val="00BB3E9E"/>
    <w:rsid w:val="00BB55ED"/>
    <w:rsid w:val="00BB57C9"/>
    <w:rsid w:val="00BB6DBA"/>
    <w:rsid w:val="00BB7D55"/>
    <w:rsid w:val="00BC0922"/>
    <w:rsid w:val="00BC1206"/>
    <w:rsid w:val="00BC1F5A"/>
    <w:rsid w:val="00BC27FB"/>
    <w:rsid w:val="00BC343C"/>
    <w:rsid w:val="00BC3E05"/>
    <w:rsid w:val="00BC6532"/>
    <w:rsid w:val="00BC6695"/>
    <w:rsid w:val="00BC6BED"/>
    <w:rsid w:val="00BD0FD4"/>
    <w:rsid w:val="00BD143B"/>
    <w:rsid w:val="00BD1BED"/>
    <w:rsid w:val="00BD2B89"/>
    <w:rsid w:val="00BD37D8"/>
    <w:rsid w:val="00BD4BBB"/>
    <w:rsid w:val="00BD57CE"/>
    <w:rsid w:val="00BD69FD"/>
    <w:rsid w:val="00BD77BD"/>
    <w:rsid w:val="00BD7ADB"/>
    <w:rsid w:val="00BD7AFC"/>
    <w:rsid w:val="00BE01FB"/>
    <w:rsid w:val="00BE06CA"/>
    <w:rsid w:val="00BE1F7F"/>
    <w:rsid w:val="00BE20AB"/>
    <w:rsid w:val="00BE2A82"/>
    <w:rsid w:val="00BE49D9"/>
    <w:rsid w:val="00BE5609"/>
    <w:rsid w:val="00BE7176"/>
    <w:rsid w:val="00BF00EF"/>
    <w:rsid w:val="00BF05E9"/>
    <w:rsid w:val="00BF109E"/>
    <w:rsid w:val="00BF26BF"/>
    <w:rsid w:val="00BF2C18"/>
    <w:rsid w:val="00BF35D5"/>
    <w:rsid w:val="00BF4AE2"/>
    <w:rsid w:val="00BF4CF0"/>
    <w:rsid w:val="00BF6126"/>
    <w:rsid w:val="00BF627B"/>
    <w:rsid w:val="00BF65CD"/>
    <w:rsid w:val="00BF6D19"/>
    <w:rsid w:val="00BF6F03"/>
    <w:rsid w:val="00BF71FC"/>
    <w:rsid w:val="00C0041E"/>
    <w:rsid w:val="00C00A33"/>
    <w:rsid w:val="00C00EB5"/>
    <w:rsid w:val="00C014C4"/>
    <w:rsid w:val="00C0223C"/>
    <w:rsid w:val="00C03BC7"/>
    <w:rsid w:val="00C0487D"/>
    <w:rsid w:val="00C06024"/>
    <w:rsid w:val="00C06C31"/>
    <w:rsid w:val="00C071FE"/>
    <w:rsid w:val="00C0762D"/>
    <w:rsid w:val="00C07ACB"/>
    <w:rsid w:val="00C102E3"/>
    <w:rsid w:val="00C10FED"/>
    <w:rsid w:val="00C1160F"/>
    <w:rsid w:val="00C142EC"/>
    <w:rsid w:val="00C14700"/>
    <w:rsid w:val="00C15004"/>
    <w:rsid w:val="00C16AC6"/>
    <w:rsid w:val="00C1723D"/>
    <w:rsid w:val="00C17E79"/>
    <w:rsid w:val="00C21544"/>
    <w:rsid w:val="00C226B9"/>
    <w:rsid w:val="00C227DE"/>
    <w:rsid w:val="00C22BEC"/>
    <w:rsid w:val="00C2302D"/>
    <w:rsid w:val="00C24BE5"/>
    <w:rsid w:val="00C2528D"/>
    <w:rsid w:val="00C265EA"/>
    <w:rsid w:val="00C26798"/>
    <w:rsid w:val="00C32402"/>
    <w:rsid w:val="00C32F9C"/>
    <w:rsid w:val="00C3318D"/>
    <w:rsid w:val="00C33FE7"/>
    <w:rsid w:val="00C34F09"/>
    <w:rsid w:val="00C35F0F"/>
    <w:rsid w:val="00C36842"/>
    <w:rsid w:val="00C40455"/>
    <w:rsid w:val="00C40695"/>
    <w:rsid w:val="00C41A39"/>
    <w:rsid w:val="00C428DF"/>
    <w:rsid w:val="00C430B8"/>
    <w:rsid w:val="00C43A22"/>
    <w:rsid w:val="00C445C2"/>
    <w:rsid w:val="00C445ED"/>
    <w:rsid w:val="00C44DE7"/>
    <w:rsid w:val="00C45C6F"/>
    <w:rsid w:val="00C46172"/>
    <w:rsid w:val="00C4782E"/>
    <w:rsid w:val="00C47D1F"/>
    <w:rsid w:val="00C50B2F"/>
    <w:rsid w:val="00C5195C"/>
    <w:rsid w:val="00C52AF9"/>
    <w:rsid w:val="00C56A39"/>
    <w:rsid w:val="00C57103"/>
    <w:rsid w:val="00C57DFB"/>
    <w:rsid w:val="00C60A26"/>
    <w:rsid w:val="00C60C52"/>
    <w:rsid w:val="00C61CD9"/>
    <w:rsid w:val="00C6273C"/>
    <w:rsid w:val="00C63A9D"/>
    <w:rsid w:val="00C63C73"/>
    <w:rsid w:val="00C640C7"/>
    <w:rsid w:val="00C6466B"/>
    <w:rsid w:val="00C650EE"/>
    <w:rsid w:val="00C65BAD"/>
    <w:rsid w:val="00C67DC7"/>
    <w:rsid w:val="00C67F41"/>
    <w:rsid w:val="00C70DC1"/>
    <w:rsid w:val="00C7202A"/>
    <w:rsid w:val="00C72FCF"/>
    <w:rsid w:val="00C75DB9"/>
    <w:rsid w:val="00C82792"/>
    <w:rsid w:val="00C82D5D"/>
    <w:rsid w:val="00C83E2C"/>
    <w:rsid w:val="00C843FB"/>
    <w:rsid w:val="00C84A2F"/>
    <w:rsid w:val="00C84E50"/>
    <w:rsid w:val="00C85091"/>
    <w:rsid w:val="00C86546"/>
    <w:rsid w:val="00C87D79"/>
    <w:rsid w:val="00C90088"/>
    <w:rsid w:val="00C90B0E"/>
    <w:rsid w:val="00C90EDC"/>
    <w:rsid w:val="00C91E05"/>
    <w:rsid w:val="00C932E2"/>
    <w:rsid w:val="00C936BB"/>
    <w:rsid w:val="00C94F43"/>
    <w:rsid w:val="00C959C5"/>
    <w:rsid w:val="00C95BA6"/>
    <w:rsid w:val="00C964C6"/>
    <w:rsid w:val="00C97756"/>
    <w:rsid w:val="00CA0615"/>
    <w:rsid w:val="00CA08A4"/>
    <w:rsid w:val="00CA0ABC"/>
    <w:rsid w:val="00CA0E82"/>
    <w:rsid w:val="00CA1436"/>
    <w:rsid w:val="00CA267F"/>
    <w:rsid w:val="00CA2D33"/>
    <w:rsid w:val="00CA3A27"/>
    <w:rsid w:val="00CA3AAE"/>
    <w:rsid w:val="00CA5CAF"/>
    <w:rsid w:val="00CA6DAE"/>
    <w:rsid w:val="00CA6EED"/>
    <w:rsid w:val="00CA7784"/>
    <w:rsid w:val="00CA78EB"/>
    <w:rsid w:val="00CB007D"/>
    <w:rsid w:val="00CB496E"/>
    <w:rsid w:val="00CB5BAC"/>
    <w:rsid w:val="00CB6A01"/>
    <w:rsid w:val="00CB6D1A"/>
    <w:rsid w:val="00CB7DB5"/>
    <w:rsid w:val="00CC1690"/>
    <w:rsid w:val="00CC193A"/>
    <w:rsid w:val="00CC2037"/>
    <w:rsid w:val="00CC3168"/>
    <w:rsid w:val="00CC3F9A"/>
    <w:rsid w:val="00CC4B38"/>
    <w:rsid w:val="00CC4E17"/>
    <w:rsid w:val="00CC5832"/>
    <w:rsid w:val="00CC6C11"/>
    <w:rsid w:val="00CC6DEC"/>
    <w:rsid w:val="00CD006D"/>
    <w:rsid w:val="00CD0767"/>
    <w:rsid w:val="00CD0944"/>
    <w:rsid w:val="00CD124F"/>
    <w:rsid w:val="00CD6240"/>
    <w:rsid w:val="00CD6B57"/>
    <w:rsid w:val="00CD74AA"/>
    <w:rsid w:val="00CD7926"/>
    <w:rsid w:val="00CD7D8D"/>
    <w:rsid w:val="00CE05B9"/>
    <w:rsid w:val="00CE0BF5"/>
    <w:rsid w:val="00CE1252"/>
    <w:rsid w:val="00CE1A70"/>
    <w:rsid w:val="00CE1FD7"/>
    <w:rsid w:val="00CE2109"/>
    <w:rsid w:val="00CE2D82"/>
    <w:rsid w:val="00CE3429"/>
    <w:rsid w:val="00CE42A6"/>
    <w:rsid w:val="00CE4FF6"/>
    <w:rsid w:val="00CE503B"/>
    <w:rsid w:val="00CE6BE8"/>
    <w:rsid w:val="00CE6C6B"/>
    <w:rsid w:val="00CE7BD0"/>
    <w:rsid w:val="00CE7F26"/>
    <w:rsid w:val="00CF091A"/>
    <w:rsid w:val="00CF1101"/>
    <w:rsid w:val="00CF1E94"/>
    <w:rsid w:val="00CF31D4"/>
    <w:rsid w:val="00CF347A"/>
    <w:rsid w:val="00CF3570"/>
    <w:rsid w:val="00CF3CC3"/>
    <w:rsid w:val="00CF4CDD"/>
    <w:rsid w:val="00CF611E"/>
    <w:rsid w:val="00CF61AB"/>
    <w:rsid w:val="00CF6892"/>
    <w:rsid w:val="00CF7ADC"/>
    <w:rsid w:val="00CF7E3C"/>
    <w:rsid w:val="00D008AF"/>
    <w:rsid w:val="00D043E5"/>
    <w:rsid w:val="00D076A2"/>
    <w:rsid w:val="00D07BF2"/>
    <w:rsid w:val="00D10789"/>
    <w:rsid w:val="00D12341"/>
    <w:rsid w:val="00D12AF9"/>
    <w:rsid w:val="00D13C8B"/>
    <w:rsid w:val="00D145FD"/>
    <w:rsid w:val="00D14A3F"/>
    <w:rsid w:val="00D14DCC"/>
    <w:rsid w:val="00D154C4"/>
    <w:rsid w:val="00D17271"/>
    <w:rsid w:val="00D17755"/>
    <w:rsid w:val="00D1795A"/>
    <w:rsid w:val="00D20034"/>
    <w:rsid w:val="00D212A6"/>
    <w:rsid w:val="00D245DF"/>
    <w:rsid w:val="00D24893"/>
    <w:rsid w:val="00D25C50"/>
    <w:rsid w:val="00D26934"/>
    <w:rsid w:val="00D270FF"/>
    <w:rsid w:val="00D309B8"/>
    <w:rsid w:val="00D3358E"/>
    <w:rsid w:val="00D34FF4"/>
    <w:rsid w:val="00D3554B"/>
    <w:rsid w:val="00D36577"/>
    <w:rsid w:val="00D36823"/>
    <w:rsid w:val="00D36A58"/>
    <w:rsid w:val="00D377ED"/>
    <w:rsid w:val="00D40DE2"/>
    <w:rsid w:val="00D41010"/>
    <w:rsid w:val="00D411BE"/>
    <w:rsid w:val="00D4336C"/>
    <w:rsid w:val="00D43ECE"/>
    <w:rsid w:val="00D44600"/>
    <w:rsid w:val="00D454B5"/>
    <w:rsid w:val="00D47A24"/>
    <w:rsid w:val="00D47DA2"/>
    <w:rsid w:val="00D506E3"/>
    <w:rsid w:val="00D50DE5"/>
    <w:rsid w:val="00D50F20"/>
    <w:rsid w:val="00D51483"/>
    <w:rsid w:val="00D518ED"/>
    <w:rsid w:val="00D51EB8"/>
    <w:rsid w:val="00D53875"/>
    <w:rsid w:val="00D543BA"/>
    <w:rsid w:val="00D54BF3"/>
    <w:rsid w:val="00D56F5F"/>
    <w:rsid w:val="00D57345"/>
    <w:rsid w:val="00D573DF"/>
    <w:rsid w:val="00D616CD"/>
    <w:rsid w:val="00D622DF"/>
    <w:rsid w:val="00D62733"/>
    <w:rsid w:val="00D647F9"/>
    <w:rsid w:val="00D6498D"/>
    <w:rsid w:val="00D66C16"/>
    <w:rsid w:val="00D67055"/>
    <w:rsid w:val="00D704A5"/>
    <w:rsid w:val="00D70569"/>
    <w:rsid w:val="00D70F50"/>
    <w:rsid w:val="00D72B62"/>
    <w:rsid w:val="00D735CF"/>
    <w:rsid w:val="00D7474D"/>
    <w:rsid w:val="00D74B1E"/>
    <w:rsid w:val="00D75F65"/>
    <w:rsid w:val="00D76255"/>
    <w:rsid w:val="00D77E70"/>
    <w:rsid w:val="00D811BA"/>
    <w:rsid w:val="00D82190"/>
    <w:rsid w:val="00D83934"/>
    <w:rsid w:val="00D8415F"/>
    <w:rsid w:val="00D84DE4"/>
    <w:rsid w:val="00D87171"/>
    <w:rsid w:val="00D87BA7"/>
    <w:rsid w:val="00D9019A"/>
    <w:rsid w:val="00D91145"/>
    <w:rsid w:val="00D9122C"/>
    <w:rsid w:val="00D91E4C"/>
    <w:rsid w:val="00D935DB"/>
    <w:rsid w:val="00D93FFA"/>
    <w:rsid w:val="00D94C53"/>
    <w:rsid w:val="00D94F94"/>
    <w:rsid w:val="00D95162"/>
    <w:rsid w:val="00D955B5"/>
    <w:rsid w:val="00D969E0"/>
    <w:rsid w:val="00D96B1C"/>
    <w:rsid w:val="00DA0B67"/>
    <w:rsid w:val="00DA0ED8"/>
    <w:rsid w:val="00DA1277"/>
    <w:rsid w:val="00DA1F5A"/>
    <w:rsid w:val="00DA265D"/>
    <w:rsid w:val="00DA2FE9"/>
    <w:rsid w:val="00DA3553"/>
    <w:rsid w:val="00DA4AB3"/>
    <w:rsid w:val="00DA5B1D"/>
    <w:rsid w:val="00DA62C4"/>
    <w:rsid w:val="00DA6631"/>
    <w:rsid w:val="00DA66C0"/>
    <w:rsid w:val="00DA7DCC"/>
    <w:rsid w:val="00DB042E"/>
    <w:rsid w:val="00DB1EAD"/>
    <w:rsid w:val="00DB26FF"/>
    <w:rsid w:val="00DB2E8F"/>
    <w:rsid w:val="00DB39A6"/>
    <w:rsid w:val="00DB4A51"/>
    <w:rsid w:val="00DB50D7"/>
    <w:rsid w:val="00DB6F7A"/>
    <w:rsid w:val="00DB71AB"/>
    <w:rsid w:val="00DB7277"/>
    <w:rsid w:val="00DC0277"/>
    <w:rsid w:val="00DC12A2"/>
    <w:rsid w:val="00DC1D7B"/>
    <w:rsid w:val="00DC2439"/>
    <w:rsid w:val="00DC255C"/>
    <w:rsid w:val="00DC2C11"/>
    <w:rsid w:val="00DC2FBE"/>
    <w:rsid w:val="00DC34D1"/>
    <w:rsid w:val="00DC499E"/>
    <w:rsid w:val="00DC4D91"/>
    <w:rsid w:val="00DC58F2"/>
    <w:rsid w:val="00DC5E80"/>
    <w:rsid w:val="00DC7711"/>
    <w:rsid w:val="00DC7F86"/>
    <w:rsid w:val="00DD290F"/>
    <w:rsid w:val="00DD3C89"/>
    <w:rsid w:val="00DD5600"/>
    <w:rsid w:val="00DD609E"/>
    <w:rsid w:val="00DD7458"/>
    <w:rsid w:val="00DE0D27"/>
    <w:rsid w:val="00DE0E30"/>
    <w:rsid w:val="00DE0E7C"/>
    <w:rsid w:val="00DE12CD"/>
    <w:rsid w:val="00DE1300"/>
    <w:rsid w:val="00DE1580"/>
    <w:rsid w:val="00DE331A"/>
    <w:rsid w:val="00DE4799"/>
    <w:rsid w:val="00DE4B24"/>
    <w:rsid w:val="00DE4DA9"/>
    <w:rsid w:val="00DE4F68"/>
    <w:rsid w:val="00DE6CD3"/>
    <w:rsid w:val="00DE6D0E"/>
    <w:rsid w:val="00DE7936"/>
    <w:rsid w:val="00DF019B"/>
    <w:rsid w:val="00DF0F4D"/>
    <w:rsid w:val="00DF21F2"/>
    <w:rsid w:val="00DF2366"/>
    <w:rsid w:val="00DF2C52"/>
    <w:rsid w:val="00DF5007"/>
    <w:rsid w:val="00DF5894"/>
    <w:rsid w:val="00DF59B4"/>
    <w:rsid w:val="00DF6448"/>
    <w:rsid w:val="00DF6E15"/>
    <w:rsid w:val="00DF7047"/>
    <w:rsid w:val="00DF70A7"/>
    <w:rsid w:val="00E003FA"/>
    <w:rsid w:val="00E009FB"/>
    <w:rsid w:val="00E01F60"/>
    <w:rsid w:val="00E021DE"/>
    <w:rsid w:val="00E024D0"/>
    <w:rsid w:val="00E02C03"/>
    <w:rsid w:val="00E02FFF"/>
    <w:rsid w:val="00E03A1D"/>
    <w:rsid w:val="00E03B83"/>
    <w:rsid w:val="00E04B37"/>
    <w:rsid w:val="00E06272"/>
    <w:rsid w:val="00E07234"/>
    <w:rsid w:val="00E075A2"/>
    <w:rsid w:val="00E07ABC"/>
    <w:rsid w:val="00E11E34"/>
    <w:rsid w:val="00E11FEE"/>
    <w:rsid w:val="00E12A87"/>
    <w:rsid w:val="00E12CDA"/>
    <w:rsid w:val="00E13F3B"/>
    <w:rsid w:val="00E16FE1"/>
    <w:rsid w:val="00E20138"/>
    <w:rsid w:val="00E20230"/>
    <w:rsid w:val="00E20776"/>
    <w:rsid w:val="00E20AC8"/>
    <w:rsid w:val="00E20FC8"/>
    <w:rsid w:val="00E21F98"/>
    <w:rsid w:val="00E223C5"/>
    <w:rsid w:val="00E2404C"/>
    <w:rsid w:val="00E242B3"/>
    <w:rsid w:val="00E24B44"/>
    <w:rsid w:val="00E269B2"/>
    <w:rsid w:val="00E2724B"/>
    <w:rsid w:val="00E31761"/>
    <w:rsid w:val="00E32330"/>
    <w:rsid w:val="00E3328C"/>
    <w:rsid w:val="00E33C39"/>
    <w:rsid w:val="00E33D67"/>
    <w:rsid w:val="00E3580C"/>
    <w:rsid w:val="00E35ABD"/>
    <w:rsid w:val="00E406F3"/>
    <w:rsid w:val="00E40C7C"/>
    <w:rsid w:val="00E41043"/>
    <w:rsid w:val="00E41FC8"/>
    <w:rsid w:val="00E4207A"/>
    <w:rsid w:val="00E42128"/>
    <w:rsid w:val="00E42465"/>
    <w:rsid w:val="00E427D4"/>
    <w:rsid w:val="00E429A3"/>
    <w:rsid w:val="00E42B5B"/>
    <w:rsid w:val="00E431AD"/>
    <w:rsid w:val="00E43ED4"/>
    <w:rsid w:val="00E43F9A"/>
    <w:rsid w:val="00E45D09"/>
    <w:rsid w:val="00E4627C"/>
    <w:rsid w:val="00E47162"/>
    <w:rsid w:val="00E47496"/>
    <w:rsid w:val="00E50460"/>
    <w:rsid w:val="00E508E2"/>
    <w:rsid w:val="00E50A91"/>
    <w:rsid w:val="00E5152D"/>
    <w:rsid w:val="00E5161E"/>
    <w:rsid w:val="00E54C48"/>
    <w:rsid w:val="00E54EA5"/>
    <w:rsid w:val="00E552BB"/>
    <w:rsid w:val="00E57850"/>
    <w:rsid w:val="00E602A9"/>
    <w:rsid w:val="00E611F4"/>
    <w:rsid w:val="00E61FA3"/>
    <w:rsid w:val="00E62085"/>
    <w:rsid w:val="00E62AB1"/>
    <w:rsid w:val="00E62F83"/>
    <w:rsid w:val="00E63306"/>
    <w:rsid w:val="00E63773"/>
    <w:rsid w:val="00E6464B"/>
    <w:rsid w:val="00E6589F"/>
    <w:rsid w:val="00E65B7B"/>
    <w:rsid w:val="00E65C33"/>
    <w:rsid w:val="00E661CF"/>
    <w:rsid w:val="00E679DC"/>
    <w:rsid w:val="00E67F08"/>
    <w:rsid w:val="00E7032E"/>
    <w:rsid w:val="00E7073F"/>
    <w:rsid w:val="00E7147C"/>
    <w:rsid w:val="00E71B1A"/>
    <w:rsid w:val="00E724D4"/>
    <w:rsid w:val="00E73613"/>
    <w:rsid w:val="00E751BD"/>
    <w:rsid w:val="00E7787C"/>
    <w:rsid w:val="00E801B2"/>
    <w:rsid w:val="00E80D0A"/>
    <w:rsid w:val="00E817D2"/>
    <w:rsid w:val="00E83817"/>
    <w:rsid w:val="00E83F82"/>
    <w:rsid w:val="00E846A4"/>
    <w:rsid w:val="00E84CC1"/>
    <w:rsid w:val="00E84F3B"/>
    <w:rsid w:val="00E8546D"/>
    <w:rsid w:val="00E85EB8"/>
    <w:rsid w:val="00E86B77"/>
    <w:rsid w:val="00E87362"/>
    <w:rsid w:val="00E908DB"/>
    <w:rsid w:val="00E910D3"/>
    <w:rsid w:val="00E9200B"/>
    <w:rsid w:val="00E92EC4"/>
    <w:rsid w:val="00E93588"/>
    <w:rsid w:val="00E93F53"/>
    <w:rsid w:val="00E941FD"/>
    <w:rsid w:val="00E94D71"/>
    <w:rsid w:val="00E956DB"/>
    <w:rsid w:val="00E96430"/>
    <w:rsid w:val="00E97E35"/>
    <w:rsid w:val="00E97F13"/>
    <w:rsid w:val="00EA1FF6"/>
    <w:rsid w:val="00EA311A"/>
    <w:rsid w:val="00EA3180"/>
    <w:rsid w:val="00EA38BA"/>
    <w:rsid w:val="00EA3C7E"/>
    <w:rsid w:val="00EA59F7"/>
    <w:rsid w:val="00EA5A58"/>
    <w:rsid w:val="00EA700C"/>
    <w:rsid w:val="00EA776F"/>
    <w:rsid w:val="00EB157D"/>
    <w:rsid w:val="00EB1F25"/>
    <w:rsid w:val="00EB2289"/>
    <w:rsid w:val="00EB2CDA"/>
    <w:rsid w:val="00EB2DE0"/>
    <w:rsid w:val="00EB3DFF"/>
    <w:rsid w:val="00EB4037"/>
    <w:rsid w:val="00EB46C5"/>
    <w:rsid w:val="00EB479D"/>
    <w:rsid w:val="00EB4DFE"/>
    <w:rsid w:val="00EB53C5"/>
    <w:rsid w:val="00EB6D35"/>
    <w:rsid w:val="00EB76E1"/>
    <w:rsid w:val="00EC086A"/>
    <w:rsid w:val="00EC1D8B"/>
    <w:rsid w:val="00EC2739"/>
    <w:rsid w:val="00EC2C90"/>
    <w:rsid w:val="00EC430E"/>
    <w:rsid w:val="00EC5262"/>
    <w:rsid w:val="00EC5A99"/>
    <w:rsid w:val="00EC657D"/>
    <w:rsid w:val="00EC69B8"/>
    <w:rsid w:val="00EC69BC"/>
    <w:rsid w:val="00EC7F8B"/>
    <w:rsid w:val="00ED054A"/>
    <w:rsid w:val="00ED0F74"/>
    <w:rsid w:val="00ED12B6"/>
    <w:rsid w:val="00ED2B7C"/>
    <w:rsid w:val="00ED399C"/>
    <w:rsid w:val="00ED416A"/>
    <w:rsid w:val="00EE035B"/>
    <w:rsid w:val="00EE0D2F"/>
    <w:rsid w:val="00EE14A8"/>
    <w:rsid w:val="00EE18FE"/>
    <w:rsid w:val="00EE2446"/>
    <w:rsid w:val="00EE33AF"/>
    <w:rsid w:val="00EE3419"/>
    <w:rsid w:val="00EE3AC8"/>
    <w:rsid w:val="00EE4D5F"/>
    <w:rsid w:val="00EE6A19"/>
    <w:rsid w:val="00EE6A90"/>
    <w:rsid w:val="00EE6AFE"/>
    <w:rsid w:val="00EE7892"/>
    <w:rsid w:val="00EF0B85"/>
    <w:rsid w:val="00EF28C0"/>
    <w:rsid w:val="00EF2F23"/>
    <w:rsid w:val="00EF3EFA"/>
    <w:rsid w:val="00EF4954"/>
    <w:rsid w:val="00EF4FF9"/>
    <w:rsid w:val="00EF51A4"/>
    <w:rsid w:val="00EF54EA"/>
    <w:rsid w:val="00EF5842"/>
    <w:rsid w:val="00EF6742"/>
    <w:rsid w:val="00EF7056"/>
    <w:rsid w:val="00EF784B"/>
    <w:rsid w:val="00F012DB"/>
    <w:rsid w:val="00F01FD1"/>
    <w:rsid w:val="00F024F9"/>
    <w:rsid w:val="00F02F20"/>
    <w:rsid w:val="00F03501"/>
    <w:rsid w:val="00F03F98"/>
    <w:rsid w:val="00F040CA"/>
    <w:rsid w:val="00F052D3"/>
    <w:rsid w:val="00F10F3E"/>
    <w:rsid w:val="00F11684"/>
    <w:rsid w:val="00F116EA"/>
    <w:rsid w:val="00F11B59"/>
    <w:rsid w:val="00F12022"/>
    <w:rsid w:val="00F12772"/>
    <w:rsid w:val="00F13EEC"/>
    <w:rsid w:val="00F1404C"/>
    <w:rsid w:val="00F141FE"/>
    <w:rsid w:val="00F14632"/>
    <w:rsid w:val="00F14879"/>
    <w:rsid w:val="00F15938"/>
    <w:rsid w:val="00F15FAE"/>
    <w:rsid w:val="00F17F43"/>
    <w:rsid w:val="00F20140"/>
    <w:rsid w:val="00F2065C"/>
    <w:rsid w:val="00F20766"/>
    <w:rsid w:val="00F20A60"/>
    <w:rsid w:val="00F20FDF"/>
    <w:rsid w:val="00F215F0"/>
    <w:rsid w:val="00F218E9"/>
    <w:rsid w:val="00F21974"/>
    <w:rsid w:val="00F219ED"/>
    <w:rsid w:val="00F21F35"/>
    <w:rsid w:val="00F22755"/>
    <w:rsid w:val="00F227C2"/>
    <w:rsid w:val="00F237CD"/>
    <w:rsid w:val="00F24496"/>
    <w:rsid w:val="00F27890"/>
    <w:rsid w:val="00F27E07"/>
    <w:rsid w:val="00F3312B"/>
    <w:rsid w:val="00F34407"/>
    <w:rsid w:val="00F3449B"/>
    <w:rsid w:val="00F3675A"/>
    <w:rsid w:val="00F36E6F"/>
    <w:rsid w:val="00F372C4"/>
    <w:rsid w:val="00F40C7E"/>
    <w:rsid w:val="00F42D57"/>
    <w:rsid w:val="00F42FF3"/>
    <w:rsid w:val="00F436D5"/>
    <w:rsid w:val="00F43857"/>
    <w:rsid w:val="00F43E0E"/>
    <w:rsid w:val="00F442D8"/>
    <w:rsid w:val="00F44779"/>
    <w:rsid w:val="00F44B74"/>
    <w:rsid w:val="00F44C6D"/>
    <w:rsid w:val="00F47923"/>
    <w:rsid w:val="00F50517"/>
    <w:rsid w:val="00F5132B"/>
    <w:rsid w:val="00F52589"/>
    <w:rsid w:val="00F543D2"/>
    <w:rsid w:val="00F54AE0"/>
    <w:rsid w:val="00F54EAF"/>
    <w:rsid w:val="00F56559"/>
    <w:rsid w:val="00F567B9"/>
    <w:rsid w:val="00F56D93"/>
    <w:rsid w:val="00F57A7F"/>
    <w:rsid w:val="00F57B2E"/>
    <w:rsid w:val="00F606AA"/>
    <w:rsid w:val="00F60AC5"/>
    <w:rsid w:val="00F60D49"/>
    <w:rsid w:val="00F60D8F"/>
    <w:rsid w:val="00F6168F"/>
    <w:rsid w:val="00F61A00"/>
    <w:rsid w:val="00F620A4"/>
    <w:rsid w:val="00F63942"/>
    <w:rsid w:val="00F63C0B"/>
    <w:rsid w:val="00F64A37"/>
    <w:rsid w:val="00F6691B"/>
    <w:rsid w:val="00F66FA4"/>
    <w:rsid w:val="00F675FF"/>
    <w:rsid w:val="00F67BD8"/>
    <w:rsid w:val="00F700D5"/>
    <w:rsid w:val="00F700DB"/>
    <w:rsid w:val="00F7177B"/>
    <w:rsid w:val="00F73FB6"/>
    <w:rsid w:val="00F743F8"/>
    <w:rsid w:val="00F74A13"/>
    <w:rsid w:val="00F753EF"/>
    <w:rsid w:val="00F757FF"/>
    <w:rsid w:val="00F760B9"/>
    <w:rsid w:val="00F76545"/>
    <w:rsid w:val="00F765D0"/>
    <w:rsid w:val="00F7715F"/>
    <w:rsid w:val="00F778E0"/>
    <w:rsid w:val="00F7790D"/>
    <w:rsid w:val="00F80B7D"/>
    <w:rsid w:val="00F8303F"/>
    <w:rsid w:val="00F83478"/>
    <w:rsid w:val="00F83815"/>
    <w:rsid w:val="00F83C1F"/>
    <w:rsid w:val="00F83C95"/>
    <w:rsid w:val="00F843CF"/>
    <w:rsid w:val="00F845DE"/>
    <w:rsid w:val="00F84E55"/>
    <w:rsid w:val="00F85919"/>
    <w:rsid w:val="00F86AEC"/>
    <w:rsid w:val="00F86E1E"/>
    <w:rsid w:val="00F87DC3"/>
    <w:rsid w:val="00F909FD"/>
    <w:rsid w:val="00F92BF9"/>
    <w:rsid w:val="00F92EDF"/>
    <w:rsid w:val="00F95673"/>
    <w:rsid w:val="00F96D4B"/>
    <w:rsid w:val="00F97A98"/>
    <w:rsid w:val="00FA0131"/>
    <w:rsid w:val="00FA17C5"/>
    <w:rsid w:val="00FA2635"/>
    <w:rsid w:val="00FA2F1D"/>
    <w:rsid w:val="00FA497F"/>
    <w:rsid w:val="00FA4AE7"/>
    <w:rsid w:val="00FA56C2"/>
    <w:rsid w:val="00FA596F"/>
    <w:rsid w:val="00FA631A"/>
    <w:rsid w:val="00FA7100"/>
    <w:rsid w:val="00FA7955"/>
    <w:rsid w:val="00FB13D5"/>
    <w:rsid w:val="00FB1F72"/>
    <w:rsid w:val="00FB259C"/>
    <w:rsid w:val="00FB28EB"/>
    <w:rsid w:val="00FB29CC"/>
    <w:rsid w:val="00FB6C96"/>
    <w:rsid w:val="00FB6F6A"/>
    <w:rsid w:val="00FB7294"/>
    <w:rsid w:val="00FC036E"/>
    <w:rsid w:val="00FC0910"/>
    <w:rsid w:val="00FC0C09"/>
    <w:rsid w:val="00FC1629"/>
    <w:rsid w:val="00FC235B"/>
    <w:rsid w:val="00FC2D76"/>
    <w:rsid w:val="00FC3517"/>
    <w:rsid w:val="00FC3C07"/>
    <w:rsid w:val="00FC4EDE"/>
    <w:rsid w:val="00FC5626"/>
    <w:rsid w:val="00FC6EA6"/>
    <w:rsid w:val="00FD01E9"/>
    <w:rsid w:val="00FD0B3D"/>
    <w:rsid w:val="00FD1846"/>
    <w:rsid w:val="00FD3C97"/>
    <w:rsid w:val="00FD4C9F"/>
    <w:rsid w:val="00FD534E"/>
    <w:rsid w:val="00FD59B6"/>
    <w:rsid w:val="00FD6A44"/>
    <w:rsid w:val="00FD6D3E"/>
    <w:rsid w:val="00FE0BC9"/>
    <w:rsid w:val="00FE0D3E"/>
    <w:rsid w:val="00FE1F15"/>
    <w:rsid w:val="00FE2802"/>
    <w:rsid w:val="00FE5998"/>
    <w:rsid w:val="00FE5C3F"/>
    <w:rsid w:val="00FE6A6A"/>
    <w:rsid w:val="00FE7945"/>
    <w:rsid w:val="00FE7F21"/>
    <w:rsid w:val="00FF020F"/>
    <w:rsid w:val="00FF297F"/>
    <w:rsid w:val="00FF2DC5"/>
    <w:rsid w:val="00FF3D77"/>
    <w:rsid w:val="00FF51C0"/>
    <w:rsid w:val="00FF7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9697"/>
    <o:shapelayout v:ext="edit">
      <o:idmap v:ext="edit" data="1"/>
    </o:shapelayout>
  </w:shapeDefaults>
  <w:decimalSymbol w:val="."/>
  <w:listSeparator w:val=","/>
  <w15:docId w15:val="{AB6C9F68-AEDC-4197-A4D2-B64EDD122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4399"/>
    <w:rPr>
      <w:rFonts w:eastAsia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64399"/>
    <w:pPr>
      <w:widowControl w:val="0"/>
      <w:tabs>
        <w:tab w:val="center" w:pos="4320"/>
        <w:tab w:val="right" w:pos="8640"/>
      </w:tabs>
    </w:pPr>
    <w:rPr>
      <w:rFonts w:ascii="Courier New" w:hAnsi="Courier New"/>
      <w:snapToGrid w:val="0"/>
      <w:szCs w:val="20"/>
    </w:rPr>
  </w:style>
  <w:style w:type="character" w:styleId="PageNumber">
    <w:name w:val="page number"/>
    <w:basedOn w:val="DefaultParagraphFont"/>
    <w:rsid w:val="00964399"/>
  </w:style>
  <w:style w:type="paragraph" w:styleId="BodyText">
    <w:name w:val="Body Text"/>
    <w:basedOn w:val="Normal"/>
    <w:rsid w:val="00964399"/>
    <w:pPr>
      <w:tabs>
        <w:tab w:val="left" w:pos="-720"/>
      </w:tabs>
      <w:suppressAutoHyphens/>
      <w:jc w:val="both"/>
    </w:pPr>
    <w:rPr>
      <w:rFonts w:ascii="CG Times" w:hAnsi="CG Times"/>
      <w:spacing w:val="-3"/>
    </w:rPr>
  </w:style>
  <w:style w:type="character" w:styleId="Hyperlink">
    <w:name w:val="Hyperlink"/>
    <w:rsid w:val="00964399"/>
    <w:rPr>
      <w:color w:val="0000FF"/>
      <w:u w:val="single"/>
    </w:rPr>
  </w:style>
  <w:style w:type="paragraph" w:styleId="BodyText2">
    <w:name w:val="Body Text 2"/>
    <w:basedOn w:val="Normal"/>
    <w:rsid w:val="00964399"/>
    <w:pPr>
      <w:tabs>
        <w:tab w:val="left" w:pos="-720"/>
      </w:tabs>
      <w:suppressAutoHyphens/>
      <w:jc w:val="both"/>
    </w:pPr>
    <w:rPr>
      <w:rFonts w:ascii="CG Times" w:hAnsi="CG Times"/>
      <w:sz w:val="22"/>
    </w:rPr>
  </w:style>
  <w:style w:type="paragraph" w:styleId="Date">
    <w:name w:val="Date"/>
    <w:basedOn w:val="Normal"/>
    <w:next w:val="Normal"/>
    <w:rsid w:val="00180327"/>
  </w:style>
  <w:style w:type="paragraph" w:styleId="Footer">
    <w:name w:val="footer"/>
    <w:basedOn w:val="Normal"/>
    <w:rsid w:val="009472E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FD534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D534E"/>
    <w:rPr>
      <w:rFonts w:ascii="Tahoma" w:eastAsia="Times New Roman" w:hAnsi="Tahoma" w:cs="Tahoma"/>
      <w:sz w:val="16"/>
      <w:szCs w:val="16"/>
    </w:rPr>
  </w:style>
  <w:style w:type="paragraph" w:customStyle="1" w:styleId="NormalParagraphStyle">
    <w:name w:val="NormalParagraphStyle"/>
    <w:basedOn w:val="Normal"/>
    <w:uiPriority w:val="99"/>
    <w:rsid w:val="00AA3691"/>
    <w:pPr>
      <w:autoSpaceDE w:val="0"/>
      <w:autoSpaceDN w:val="0"/>
      <w:adjustRightInd w:val="0"/>
      <w:spacing w:line="288" w:lineRule="auto"/>
      <w:textAlignment w:val="center"/>
    </w:pPr>
    <w:rPr>
      <w:color w:val="000000"/>
    </w:rPr>
  </w:style>
  <w:style w:type="character" w:styleId="FollowedHyperlink">
    <w:name w:val="FollowedHyperlink"/>
    <w:basedOn w:val="DefaultParagraphFont"/>
    <w:rsid w:val="006C3C3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731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4</Words>
  <Characters>88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gust 1, 2008</vt:lpstr>
    </vt:vector>
  </TitlesOfParts>
  <Company>BSKB</Company>
  <LinksUpToDate>false</LinksUpToDate>
  <CharactersWithSpaces>1038</CharactersWithSpaces>
  <SharedDoc>false</SharedDoc>
  <HLinks>
    <vt:vector size="24" baseType="variant">
      <vt:variant>
        <vt:i4>5177458</vt:i4>
      </vt:variant>
      <vt:variant>
        <vt:i4>9</vt:i4>
      </vt:variant>
      <vt:variant>
        <vt:i4>0</vt:i4>
      </vt:variant>
      <vt:variant>
        <vt:i4>5</vt:i4>
      </vt:variant>
      <vt:variant>
        <vt:lpwstr>http://www.enterprise.com/car_rental/deeplinkmap.do?bid=004&amp;gpbr=1676&amp;cnty=US&amp;cust=16VC448</vt:lpwstr>
      </vt:variant>
      <vt:variant>
        <vt:lpwstr/>
      </vt:variant>
      <vt:variant>
        <vt:i4>6357051</vt:i4>
      </vt:variant>
      <vt:variant>
        <vt:i4>6</vt:i4>
      </vt:variant>
      <vt:variant>
        <vt:i4>0</vt:i4>
      </vt:variant>
      <vt:variant>
        <vt:i4>5</vt:i4>
      </vt:variant>
      <vt:variant>
        <vt:lpwstr>http://cwp.marriott.com/iadxm/apls/</vt:lpwstr>
      </vt:variant>
      <vt:variant>
        <vt:lpwstr/>
      </vt:variant>
      <vt:variant>
        <vt:i4>4456537</vt:i4>
      </vt:variant>
      <vt:variant>
        <vt:i4>3</vt:i4>
      </vt:variant>
      <vt:variant>
        <vt:i4>0</vt:i4>
      </vt:variant>
      <vt:variant>
        <vt:i4>5</vt:i4>
      </vt:variant>
      <vt:variant>
        <vt:lpwstr>http://www.supershuttle.com/</vt:lpwstr>
      </vt:variant>
      <vt:variant>
        <vt:lpwstr/>
      </vt:variant>
      <vt:variant>
        <vt:i4>2949240</vt:i4>
      </vt:variant>
      <vt:variant>
        <vt:i4>0</vt:i4>
      </vt:variant>
      <vt:variant>
        <vt:i4>0</vt:i4>
      </vt:variant>
      <vt:variant>
        <vt:i4>5</vt:i4>
      </vt:variant>
      <vt:variant>
        <vt:lpwstr>http://www.metwashairports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gust 1, 2008</dc:title>
  <dc:creator>riche</dc:creator>
  <cp:lastModifiedBy>Elkins, Heather</cp:lastModifiedBy>
  <cp:revision>3</cp:revision>
  <cp:lastPrinted>2013-08-27T16:56:00Z</cp:lastPrinted>
  <dcterms:created xsi:type="dcterms:W3CDTF">2020-06-23T16:58:00Z</dcterms:created>
  <dcterms:modified xsi:type="dcterms:W3CDTF">2020-06-23T17:18:00Z</dcterms:modified>
</cp:coreProperties>
</file>